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23CA08C" w:rsidR="003D6D34" w:rsidRPr="008A2D7C" w:rsidRDefault="003D6D34" w:rsidP="42E64AD5">
      <w:pPr>
        <w:jc w:val="right"/>
        <w:rPr>
          <w:rtl/>
        </w:rPr>
      </w:pPr>
    </w:p>
    <w:p w14:paraId="744B4C0A" w14:textId="47B00C8C" w:rsidR="00EE490F" w:rsidRPr="008A2D7C" w:rsidRDefault="00EE490F" w:rsidP="008A2D7C">
      <w:pPr>
        <w:jc w:val="right"/>
        <w:rPr>
          <w:rFonts w:cstheme="minorHAnsi"/>
        </w:rPr>
      </w:pPr>
    </w:p>
    <w:p w14:paraId="07B119F7" w14:textId="476AFEE3" w:rsidR="00EE490F" w:rsidRPr="008A2D7C" w:rsidRDefault="00EE490F" w:rsidP="008A2D7C">
      <w:pPr>
        <w:jc w:val="right"/>
        <w:rPr>
          <w:rFonts w:cstheme="minorHAnsi"/>
        </w:rPr>
      </w:pPr>
    </w:p>
    <w:p w14:paraId="303DD5CC" w14:textId="50A8E6CB" w:rsidR="00EE490F" w:rsidRPr="008A2D7C" w:rsidRDefault="00EE490F" w:rsidP="008A2D7C">
      <w:pPr>
        <w:jc w:val="right"/>
        <w:rPr>
          <w:rFonts w:cstheme="minorHAnsi"/>
        </w:rPr>
      </w:pPr>
    </w:p>
    <w:p w14:paraId="4F3FCE5F" w14:textId="3AB7CD3D" w:rsidR="00EE490F" w:rsidRPr="008A2D7C" w:rsidRDefault="00EE490F" w:rsidP="008A2D7C">
      <w:pPr>
        <w:jc w:val="right"/>
        <w:rPr>
          <w:rFonts w:cstheme="minorHAnsi"/>
        </w:rPr>
      </w:pPr>
    </w:p>
    <w:p w14:paraId="5DDCF57E" w14:textId="5E62B1EF" w:rsidR="00EE490F" w:rsidRPr="008A2D7C" w:rsidRDefault="00EE490F" w:rsidP="008A2D7C">
      <w:pPr>
        <w:jc w:val="right"/>
        <w:rPr>
          <w:rFonts w:cstheme="minorHAnsi"/>
        </w:rPr>
      </w:pPr>
    </w:p>
    <w:p w14:paraId="00C2BA98" w14:textId="1B2188D3" w:rsidR="00EE490F" w:rsidRPr="008A2D7C" w:rsidRDefault="00EE490F" w:rsidP="008A2D7C">
      <w:pPr>
        <w:jc w:val="right"/>
        <w:rPr>
          <w:rFonts w:cstheme="minorHAnsi"/>
        </w:rPr>
      </w:pPr>
    </w:p>
    <w:p w14:paraId="497D0833" w14:textId="1B84242B" w:rsidR="00EE490F" w:rsidRPr="008A2D7C" w:rsidRDefault="00EE490F" w:rsidP="008A2D7C">
      <w:pPr>
        <w:jc w:val="right"/>
        <w:rPr>
          <w:rFonts w:cstheme="minorHAnsi"/>
          <w:rtl/>
        </w:rPr>
      </w:pPr>
    </w:p>
    <w:p w14:paraId="4F4AE205" w14:textId="6D8EE2FA" w:rsidR="00C17E22" w:rsidRPr="008A2D7C" w:rsidRDefault="00C17E22" w:rsidP="008A2D7C">
      <w:pPr>
        <w:jc w:val="right"/>
        <w:rPr>
          <w:rFonts w:cstheme="minorHAnsi"/>
          <w:rtl/>
        </w:rPr>
      </w:pPr>
    </w:p>
    <w:p w14:paraId="202F3AA4" w14:textId="1D6A4D74" w:rsidR="00C17E22" w:rsidRPr="008A2D7C" w:rsidRDefault="00C17E22" w:rsidP="008A2D7C">
      <w:pPr>
        <w:jc w:val="right"/>
        <w:rPr>
          <w:rFonts w:cstheme="minorHAnsi"/>
          <w:rtl/>
        </w:rPr>
      </w:pPr>
    </w:p>
    <w:p w14:paraId="6A495166" w14:textId="19DD5022" w:rsidR="00C17E22" w:rsidRPr="008A2D7C" w:rsidRDefault="00C17E22" w:rsidP="008A2D7C">
      <w:pPr>
        <w:jc w:val="right"/>
        <w:rPr>
          <w:rFonts w:cstheme="minorHAnsi"/>
          <w:rtl/>
        </w:rPr>
      </w:pPr>
    </w:p>
    <w:p w14:paraId="2AEFAF62" w14:textId="69D33AFB" w:rsidR="00C17E22" w:rsidRPr="008A2D7C" w:rsidRDefault="00C17E22" w:rsidP="008A2D7C">
      <w:pPr>
        <w:jc w:val="right"/>
        <w:rPr>
          <w:rFonts w:cstheme="minorHAnsi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60"/>
      </w:tblGrid>
      <w:tr w:rsidR="008A2D7C" w:rsidRPr="00895A82" w14:paraId="118DEF2B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69587F7" w14:textId="77777777" w:rsidR="008A2D7C" w:rsidRPr="00895A82" w:rsidRDefault="008A2D7C" w:rsidP="008A2D7C">
            <w:pPr>
              <w:spacing w:line="276" w:lineRule="auto"/>
              <w:jc w:val="lowKashida"/>
              <w:rPr>
                <w:rFonts w:cstheme="minorHAnsi"/>
                <w:color w:val="F59F52"/>
                <w:sz w:val="26"/>
                <w:szCs w:val="26"/>
                <w:rtl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6"/>
                  <w:szCs w:val="26"/>
                </w:rPr>
                <w:alias w:val="Institution "/>
                <w:tag w:val="Institution "/>
                <w:id w:val="-263538377"/>
                <w:placeholder>
                  <w:docPart w:val="93E9CA2D99AD452481DA110F6AEB30F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>Enter Institution Name.</w:t>
                </w:r>
              </w:sdtContent>
            </w:sdt>
          </w:p>
        </w:tc>
      </w:tr>
      <w:tr w:rsidR="00F86EF3" w:rsidRPr="00895A82" w14:paraId="382FE55F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ADC1575" w14:textId="1155C082" w:rsidR="00F86EF3" w:rsidRPr="00895A82" w:rsidRDefault="00F86EF3" w:rsidP="00F86EF3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 w:val="26"/>
                  <w:szCs w:val="26"/>
                </w:rPr>
                <w:alias w:val="College"/>
                <w:tag w:val="College"/>
                <w:id w:val="-1629615347"/>
                <w:placeholder>
                  <w:docPart w:val="39889787D4F7415B9C48A3FB42EAC3F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>Enter College Name.</w:t>
                </w:r>
              </w:sdtContent>
            </w:sdt>
          </w:p>
        </w:tc>
      </w:tr>
      <w:tr w:rsidR="6D95B743" w14:paraId="6F150304" w14:textId="77777777" w:rsidTr="46DE101F">
        <w:trPr>
          <w:trHeight w:val="300"/>
          <w:tblCellSpacing w:w="7" w:type="dxa"/>
          <w:jc w:val="center"/>
        </w:trPr>
        <w:tc>
          <w:tcPr>
            <w:tcW w:w="9632" w:type="dxa"/>
            <w:shd w:val="clear" w:color="auto" w:fill="F2F2F2" w:themeFill="background1" w:themeFillShade="F2"/>
            <w:vAlign w:val="center"/>
          </w:tcPr>
          <w:p w14:paraId="051C10A2" w14:textId="6382E99B" w:rsidR="27C236A4" w:rsidRPr="00CB6481" w:rsidRDefault="27C236A4" w:rsidP="46DE101F">
            <w:pPr>
              <w:spacing w:line="276" w:lineRule="auto"/>
              <w:jc w:val="lowKashida"/>
              <w:rPr>
                <w:rFonts w:ascii="Calibri" w:eastAsia="Calibri" w:hAnsi="Calibri"/>
                <w:b/>
                <w:bCs/>
                <w:color w:val="5279BB"/>
                <w:sz w:val="26"/>
                <w:szCs w:val="26"/>
              </w:rPr>
            </w:pPr>
            <w:r w:rsidRPr="00CB6481">
              <w:rPr>
                <w:rFonts w:ascii="Calibri" w:eastAsia="Calibri" w:hAnsi="Calibri"/>
                <w:b/>
                <w:bCs/>
                <w:color w:val="5279BB"/>
                <w:sz w:val="26"/>
                <w:szCs w:val="26"/>
              </w:rPr>
              <w:t>Department</w:t>
            </w:r>
            <w:r w:rsidR="00CB6481"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CB6481"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CB6481"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="00CB6481"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="00CB6481"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 w:val="26"/>
                  <w:szCs w:val="26"/>
                </w:rPr>
                <w:alias w:val="College"/>
                <w:tag w:val="College"/>
                <w:id w:val="802121289"/>
                <w:placeholder>
                  <w:docPart w:val="F14AA1EFB0B244C8B81AEB1BE8A8E43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CB6481"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 xml:space="preserve">Enter </w:t>
                </w:r>
                <w:r w:rsidR="00CB6481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>Department</w:t>
                </w:r>
                <w:r w:rsidR="00CB6481"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 xml:space="preserve"> Name.</w:t>
                </w:r>
              </w:sdtContent>
            </w:sdt>
          </w:p>
        </w:tc>
      </w:tr>
      <w:tr w:rsidR="00F86EF3" w:rsidRPr="00895A82" w14:paraId="7E9D18F0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B82A914" w14:textId="12AC9058" w:rsidR="00F86EF3" w:rsidRPr="00895A82" w:rsidRDefault="00F86EF3" w:rsidP="00F86EF3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b/>
                <w:i/>
                <w:iCs/>
                <w:color w:val="7B7B7B" w:themeColor="accent3" w:themeShade="BF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b w:val="0"/>
                  <w:i/>
                  <w:iCs/>
                  <w:color w:val="7B7B7B" w:themeColor="accent3" w:themeShade="BF"/>
                  <w:sz w:val="26"/>
                  <w:szCs w:val="26"/>
                </w:rPr>
                <w:alias w:val="Program "/>
                <w:tag w:val="Program "/>
                <w:id w:val="-2131005690"/>
                <w:placeholder>
                  <w:docPart w:val="95CAE3A7D2A04BA3A08C19636E69DA4D"/>
                </w:placeholder>
                <w:temporary/>
                <w:showingPlcHdr/>
              </w:sdtPr>
              <w:sdtContent>
                <w:r w:rsidRPr="00895A82">
                  <w:rPr>
                    <w:rStyle w:val="Style1Char"/>
                    <w:rFonts w:cstheme="minorHAnsi"/>
                    <w:b w:val="0"/>
                    <w:i/>
                    <w:iCs/>
                    <w:color w:val="7B7B7B" w:themeColor="accent3" w:themeShade="BF"/>
                    <w:sz w:val="26"/>
                    <w:szCs w:val="26"/>
                  </w:rPr>
                  <w:t>E</w:t>
                </w:r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>nter Program Name</w:t>
                </w:r>
                <w:r w:rsidRPr="00895A82">
                  <w:rPr>
                    <w:rStyle w:val="Style1Char"/>
                    <w:rFonts w:cstheme="minorHAnsi"/>
                    <w:b w:val="0"/>
                    <w:i/>
                    <w:iCs/>
                    <w:color w:val="7B7B7B" w:themeColor="accent3" w:themeShade="BF"/>
                    <w:sz w:val="26"/>
                    <w:szCs w:val="26"/>
                  </w:rPr>
                  <w:t>.</w:t>
                </w:r>
              </w:sdtContent>
            </w:sdt>
          </w:p>
        </w:tc>
      </w:tr>
      <w:tr w:rsidR="00895A82" w:rsidRPr="00895A82" w14:paraId="2AA16C19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EA7BEF" w14:textId="36DAF461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Accreditation</w:t>
            </w:r>
            <w:r w:rsidRPr="00895A82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Date</w:t>
            </w:r>
            <w:r w:rsidRPr="00895A82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 xml:space="preserve">:  </w:t>
            </w:r>
            <w:r w:rsidRPr="00895A82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 xml:space="preserve">From: </w:t>
            </w:r>
            <w:r w:rsidRPr="00895A82">
              <w:rPr>
                <w:rFonts w:ascii="DIN NEXT™ ARABIC MEDIUM" w:hAnsi="DIN NEXT™ ARABIC MEDIUM" w:cs="DIN NEXT™ ARABIC MEDIUM"/>
                <w:color w:val="000000" w:themeColor="text1"/>
                <w:sz w:val="26"/>
                <w:szCs w:val="26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6"/>
                  <w:szCs w:val="26"/>
                </w:rPr>
                <w:id w:val="113646825"/>
                <w:placeholder>
                  <w:docPart w:val="DFC4EEBF15D24F25B7485485E31DE90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Click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to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enter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a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date</w:t>
                </w:r>
                <w:r w:rsidRPr="00895A82">
                  <w:rPr>
                    <w:rStyle w:val="PlaceholderText"/>
                    <w:rFonts w:ascii="DIN NEXT™ ARABIC MEDIUM" w:hAnsi="DIN NEXT™ ARABIC MEDIUM" w:cs="DIN NEXT™ ARABIC MEDIUM"/>
                    <w:sz w:val="26"/>
                    <w:szCs w:val="26"/>
                  </w:rPr>
                  <w:t>.</w:t>
                </w:r>
              </w:sdtContent>
            </w:sdt>
            <w:r w:rsidRPr="00895A82">
              <w:rPr>
                <w:rFonts w:ascii="DIN NEXT™ ARABIC MEDIUM" w:hAnsi="DIN NEXT™ ARABIC MEDIUM" w:cs="DIN NEXT™ ARABIC MEDIUM"/>
                <w:color w:val="52B5C2"/>
                <w:sz w:val="26"/>
                <w:szCs w:val="26"/>
                <w:rtl/>
              </w:rPr>
              <w:t xml:space="preserve"> </w:t>
            </w:r>
            <w:r w:rsidRPr="00895A82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To:</w:t>
            </w:r>
            <w:r w:rsidRPr="00895A82">
              <w:rPr>
                <w:rFonts w:ascii="DIN NEXT™ ARABIC MEDIUM" w:hAnsi="DIN NEXT™ ARABIC MEDIUM" w:cs="DIN NEXT™ ARABIC MEDIUM"/>
                <w:color w:val="000000" w:themeColor="text1"/>
                <w:sz w:val="26"/>
                <w:szCs w:val="26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6"/>
                  <w:szCs w:val="26"/>
                </w:rPr>
                <w:id w:val="1693337839"/>
                <w:placeholder>
                  <w:docPart w:val="449659FB62AA453EADC211993A0A4CF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Click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to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enter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a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date</w:t>
                </w:r>
                <w:r w:rsidRPr="00895A82">
                  <w:rPr>
                    <w:rStyle w:val="PlaceholderText"/>
                    <w:rFonts w:ascii="DIN NEXT™ ARABIC MEDIUM" w:hAnsi="DIN NEXT™ ARABIC MEDIUM" w:cs="DIN NEXT™ ARABIC MEDIUM"/>
                    <w:sz w:val="26"/>
                    <w:szCs w:val="26"/>
                  </w:rPr>
                  <w:t>.</w:t>
                </w:r>
              </w:sdtContent>
            </w:sdt>
          </w:p>
        </w:tc>
      </w:tr>
      <w:tr w:rsidR="00895A82" w:rsidRPr="00895A82" w14:paraId="1D363675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DBCC09E" w14:textId="32D490CA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F59F52"/>
                <w:sz w:val="26"/>
                <w:szCs w:val="26"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Report Date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6"/>
                  <w:szCs w:val="26"/>
                </w:rPr>
                <w:id w:val="1249318611"/>
                <w:placeholder>
                  <w:docPart w:val="F74B3C48C96B4240A1D797BEC517646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Click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to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enter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a</w:t>
                </w:r>
                <w:r w:rsidRPr="00895A82">
                  <w:rPr>
                    <w:rFonts w:ascii="Segoe UI" w:hAnsi="Segoe UI" w:cs="Segoe UI"/>
                    <w:sz w:val="26"/>
                    <w:szCs w:val="26"/>
                    <w:rtl/>
                    <w:lang w:val="en" w:bidi="ar"/>
                  </w:rPr>
                  <w:t xml:space="preserve"> </w:t>
                </w:r>
                <w:r w:rsidRPr="00895A82">
                  <w:rPr>
                    <w:rStyle w:val="ts-alignment-element"/>
                    <w:rFonts w:ascii="Segoe UI" w:hAnsi="Segoe UI" w:cs="Segoe UI"/>
                    <w:sz w:val="26"/>
                    <w:szCs w:val="26"/>
                    <w:lang w:val="en" w:bidi="ar"/>
                  </w:rPr>
                  <w:t>date</w:t>
                </w:r>
                <w:r w:rsidRPr="00895A82">
                  <w:rPr>
                    <w:rStyle w:val="PlaceholderText"/>
                    <w:rFonts w:ascii="DIN NEXT™ ARABIC MEDIUM" w:hAnsi="DIN NEXT™ ARABIC MEDIUM" w:cs="DIN NEXT™ ARABIC MEDIUM"/>
                    <w:sz w:val="26"/>
                    <w:szCs w:val="26"/>
                  </w:rPr>
                  <w:t>.</w:t>
                </w:r>
              </w:sdtContent>
            </w:sdt>
          </w:p>
        </w:tc>
      </w:tr>
      <w:tr w:rsidR="00895A82" w:rsidRPr="00895A82" w14:paraId="0C8A78FE" w14:textId="77777777" w:rsidTr="46DE101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48BC4C80" w14:textId="77777777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</w:rPr>
            </w:pPr>
            <w:r w:rsidRPr="00895A82">
              <w:rPr>
                <w:rFonts w:ascii="Calibri" w:eastAsia="Calibri" w:hAnsi="Calibri" w:cstheme="minorHAnsi"/>
                <w:b/>
                <w:bCs/>
                <w:color w:val="5279BB"/>
                <w:sz w:val="26"/>
                <w:szCs w:val="26"/>
              </w:rPr>
              <w:t>Contact Information</w:t>
            </w:r>
            <w:r w:rsidRPr="00895A82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: 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 xml:space="preserve"> </w:t>
            </w:r>
          </w:p>
          <w:p w14:paraId="7ACF9726" w14:textId="77777777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</w:rPr>
            </w:pPr>
            <w:r w:rsidRPr="00895A82">
              <w:rPr>
                <w:rFonts w:cstheme="minorHAnsi"/>
                <w:color w:val="5279BB"/>
                <w:sz w:val="26"/>
                <w:szCs w:val="26"/>
              </w:rPr>
              <w:t>Name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6"/>
                  <w:szCs w:val="26"/>
                </w:rPr>
                <w:alias w:val="Name "/>
                <w:tag w:val="Institution "/>
                <w:id w:val="-1035734113"/>
                <w:placeholder>
                  <w:docPart w:val="4868E3843D5445FB9305ED075832E053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895A82">
                  <w:rPr>
                    <w:rFonts w:cstheme="minorHAnsi"/>
                    <w:sz w:val="26"/>
                    <w:szCs w:val="26"/>
                  </w:rPr>
                  <w:t xml:space="preserve"> </w:t>
                </w:r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>Click or tap here to enter text.</w:t>
                </w:r>
              </w:sdtContent>
            </w:sdt>
          </w:p>
          <w:p w14:paraId="08E6860B" w14:textId="77777777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</w:rPr>
            </w:pPr>
            <w:r w:rsidRPr="00895A82">
              <w:rPr>
                <w:rFonts w:cstheme="minorHAnsi"/>
                <w:color w:val="5279BB"/>
                <w:sz w:val="26"/>
                <w:szCs w:val="26"/>
              </w:rPr>
              <w:t>Title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6"/>
                  <w:szCs w:val="26"/>
                </w:rPr>
                <w:alias w:val="Title"/>
                <w:tag w:val="Institution "/>
                <w:id w:val="-603802383"/>
                <w:placeholder>
                  <w:docPart w:val="2258AD466E8A4160A15BF107892D3CFF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 xml:space="preserve"> Click or tap here to enter text.</w:t>
                </w:r>
              </w:sdtContent>
            </w:sdt>
          </w:p>
          <w:p w14:paraId="0EB10394" w14:textId="77777777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</w:rPr>
            </w:pPr>
            <w:r w:rsidRPr="00895A82">
              <w:rPr>
                <w:rFonts w:cstheme="minorHAnsi"/>
                <w:color w:val="5279BB"/>
                <w:sz w:val="26"/>
                <w:szCs w:val="26"/>
              </w:rPr>
              <w:t>Email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6"/>
                  <w:szCs w:val="26"/>
                </w:rPr>
                <w:alias w:val="Email"/>
                <w:tag w:val="Institution "/>
                <w:id w:val="-156537566"/>
                <w:placeholder>
                  <w:docPart w:val="CB94B5E9845C4889A256F8112001060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 xml:space="preserve"> Click or tap here to enter text.</w:t>
                </w:r>
              </w:sdtContent>
            </w:sdt>
          </w:p>
          <w:p w14:paraId="53E8296F" w14:textId="37E3055B" w:rsidR="00895A82" w:rsidRPr="00895A82" w:rsidRDefault="00895A82" w:rsidP="00895A82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</w:rPr>
            </w:pPr>
            <w:r w:rsidRPr="00895A82">
              <w:rPr>
                <w:rFonts w:cstheme="minorHAnsi"/>
                <w:color w:val="5279BB"/>
                <w:sz w:val="26"/>
                <w:szCs w:val="26"/>
              </w:rPr>
              <w:t>Mobile</w:t>
            </w:r>
            <w:r w:rsidRPr="00895A82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895A82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color w:val="F59F52"/>
                <w:sz w:val="26"/>
                <w:szCs w:val="26"/>
              </w:rPr>
              <w:t xml:space="preserve"> </w:t>
            </w:r>
            <w:r w:rsidRPr="00895A82">
              <w:rPr>
                <w:rFonts w:cstheme="minorHAnsi"/>
                <w:sz w:val="26"/>
                <w:szCs w:val="26"/>
              </w:rPr>
              <w:t xml:space="preserve"> </w:t>
            </w:r>
            <w:r w:rsidRPr="00895A82">
              <w:rPr>
                <w:rStyle w:val="HeaderChar"/>
                <w:rFonts w:cstheme="minorHAnsi"/>
                <w:sz w:val="26"/>
                <w:szCs w:val="2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6"/>
                  <w:szCs w:val="26"/>
                </w:rPr>
                <w:alias w:val="Moblie "/>
                <w:tag w:val="Institution "/>
                <w:id w:val="-931193142"/>
                <w:placeholder>
                  <w:docPart w:val="A7289591BEEB41DCB8D97B49E37C959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895A82">
                  <w:rPr>
                    <w:rFonts w:cstheme="minorHAnsi"/>
                    <w:i/>
                    <w:iCs/>
                    <w:color w:val="7B7B7B" w:themeColor="accent3" w:themeShade="BF"/>
                    <w:sz w:val="26"/>
                    <w:szCs w:val="26"/>
                  </w:rPr>
                  <w:t xml:space="preserve"> Click or tap here to enter text. </w:t>
                </w:r>
              </w:sdtContent>
            </w:sdt>
          </w:p>
        </w:tc>
      </w:tr>
    </w:tbl>
    <w:p w14:paraId="42A4B195" w14:textId="64951D14" w:rsidR="00C17E22" w:rsidRPr="008A2D7C" w:rsidRDefault="00C17E22" w:rsidP="008A2D7C">
      <w:pPr>
        <w:jc w:val="right"/>
        <w:rPr>
          <w:rFonts w:cstheme="minorHAnsi"/>
          <w:rtl/>
        </w:rPr>
      </w:pPr>
    </w:p>
    <w:p w14:paraId="265BC805" w14:textId="4F5545C9" w:rsidR="00C17E22" w:rsidRPr="008A2D7C" w:rsidRDefault="00C17E22" w:rsidP="008A2D7C">
      <w:pPr>
        <w:jc w:val="right"/>
        <w:rPr>
          <w:rFonts w:cstheme="minorHAnsi"/>
          <w:rtl/>
        </w:rPr>
      </w:pPr>
    </w:p>
    <w:p w14:paraId="0B56C949" w14:textId="5540B759" w:rsidR="00C17E22" w:rsidRPr="008A2D7C" w:rsidRDefault="00C17E22" w:rsidP="008A2D7C">
      <w:pPr>
        <w:jc w:val="right"/>
        <w:rPr>
          <w:rFonts w:cstheme="minorHAnsi"/>
          <w:rtl/>
        </w:rPr>
      </w:pPr>
    </w:p>
    <w:p w14:paraId="670DDE97" w14:textId="555170F3" w:rsidR="00C17E22" w:rsidRPr="008A2D7C" w:rsidRDefault="00C17E22" w:rsidP="008A2D7C">
      <w:pPr>
        <w:jc w:val="right"/>
        <w:rPr>
          <w:rFonts w:cstheme="minorHAnsi"/>
          <w:rtl/>
        </w:rPr>
      </w:pPr>
    </w:p>
    <w:p w14:paraId="1C8C45CB" w14:textId="20E06EF3" w:rsidR="00C17E22" w:rsidRDefault="00C17E22" w:rsidP="00CB6481">
      <w:pPr>
        <w:rPr>
          <w:rFonts w:cstheme="minorHAnsi"/>
        </w:rPr>
      </w:pPr>
    </w:p>
    <w:p w14:paraId="18F831B1" w14:textId="77777777" w:rsidR="00CB6481" w:rsidRPr="008A2D7C" w:rsidRDefault="00CB6481" w:rsidP="00CB6481">
      <w:pPr>
        <w:rPr>
          <w:rFonts w:cstheme="minorHAnsi"/>
        </w:rPr>
      </w:pPr>
    </w:p>
    <w:p w14:paraId="0B9ACE88" w14:textId="2951C5FE" w:rsidR="008A2D7C" w:rsidRPr="008A2D7C" w:rsidRDefault="008A2D7C" w:rsidP="008A2D7C">
      <w:pPr>
        <w:spacing w:line="276" w:lineRule="auto"/>
        <w:contextualSpacing/>
        <w:rPr>
          <w:rFonts w:cstheme="minorHAnsi"/>
          <w:b/>
          <w:bCs/>
          <w:color w:val="4C3D8E"/>
          <w:sz w:val="32"/>
          <w:szCs w:val="32"/>
        </w:rPr>
      </w:pPr>
      <w:r>
        <w:rPr>
          <w:rFonts w:cstheme="minorHAnsi"/>
          <w:b/>
          <w:bCs/>
          <w:color w:val="4C3D8E"/>
          <w:sz w:val="32"/>
          <w:szCs w:val="32"/>
        </w:rPr>
        <w:lastRenderedPageBreak/>
        <w:t>A.</w:t>
      </w:r>
      <w:r w:rsidRPr="008A2D7C">
        <w:t xml:space="preserve"> </w:t>
      </w:r>
      <w:r w:rsidRPr="008A2D7C">
        <w:rPr>
          <w:rFonts w:cstheme="minorHAnsi"/>
          <w:b/>
          <w:bCs/>
          <w:color w:val="4C3D8E"/>
          <w:sz w:val="32"/>
          <w:szCs w:val="32"/>
        </w:rPr>
        <w:t xml:space="preserve">Substantive Changes of Accredited </w:t>
      </w:r>
      <w:r w:rsidR="00A42FD3">
        <w:rPr>
          <w:rFonts w:cstheme="minorHAnsi"/>
          <w:b/>
          <w:bCs/>
          <w:color w:val="4C3D8E"/>
          <w:sz w:val="32"/>
          <w:szCs w:val="32"/>
        </w:rPr>
        <w:t>Program</w:t>
      </w:r>
    </w:p>
    <w:tbl>
      <w:tblPr>
        <w:tblStyle w:val="TableGrid"/>
        <w:tblW w:w="0" w:type="auto"/>
        <w:jc w:val="center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9632"/>
      </w:tblGrid>
      <w:tr w:rsidR="008A2D7C" w:rsidRPr="008A2D7C" w14:paraId="78E2154A" w14:textId="77777777" w:rsidTr="008A2D7C">
        <w:trPr>
          <w:jc w:val="center"/>
        </w:trPr>
        <w:tc>
          <w:tcPr>
            <w:tcW w:w="9632" w:type="dxa"/>
            <w:shd w:val="clear" w:color="auto" w:fill="4C3D8E"/>
          </w:tcPr>
          <w:p w14:paraId="4CF1F21D" w14:textId="7CC09CDC" w:rsidR="008A2D7C" w:rsidRPr="008A2D7C" w:rsidRDefault="008A2D7C" w:rsidP="008A2D7C">
            <w:pPr>
              <w:spacing w:line="276" w:lineRule="auto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Change Area </w:t>
            </w:r>
            <w:r w:rsidRPr="008A2D7C">
              <w:rPr>
                <w:rFonts w:cstheme="minorHAnsi"/>
                <w:color w:val="FFFFFF" w:themeColor="background1"/>
                <w:sz w:val="28"/>
                <w:szCs w:val="28"/>
                <w:vertAlign w:val="subscript"/>
              </w:rPr>
              <w:t>(The standard(s) may be affected by the change):</w:t>
            </w:r>
          </w:p>
        </w:tc>
      </w:tr>
      <w:tr w:rsidR="008A2D7C" w:rsidRPr="008A2D7C" w14:paraId="7B6022FF" w14:textId="77777777" w:rsidTr="008A2D7C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1457BCCF" w14:textId="77777777" w:rsidR="008A2D7C" w:rsidRPr="008A2D7C" w:rsidRDefault="008A2D7C" w:rsidP="008A2D7C">
            <w:pPr>
              <w:spacing w:line="276" w:lineRule="auto"/>
              <w:contextualSpacing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04F30DAC" w14:textId="77777777" w:rsidR="008A2D7C" w:rsidRPr="008A2D7C" w:rsidRDefault="008A2D7C" w:rsidP="008A2D7C">
            <w:pPr>
              <w:spacing w:line="276" w:lineRule="auto"/>
              <w:contextualSpacing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</w:tc>
      </w:tr>
      <w:tr w:rsidR="008A2D7C" w:rsidRPr="008A2D7C" w14:paraId="4CF01363" w14:textId="77777777" w:rsidTr="008A2D7C">
        <w:trPr>
          <w:jc w:val="center"/>
        </w:trPr>
        <w:tc>
          <w:tcPr>
            <w:tcW w:w="9632" w:type="dxa"/>
            <w:shd w:val="clear" w:color="auto" w:fill="4C3D8E"/>
          </w:tcPr>
          <w:p w14:paraId="322B9496" w14:textId="79875926" w:rsidR="008A2D7C" w:rsidRPr="008A2D7C" w:rsidRDefault="008A2D7C" w:rsidP="008A2D7C">
            <w:pPr>
              <w:spacing w:line="276" w:lineRule="auto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Change Date:</w:t>
            </w:r>
          </w:p>
        </w:tc>
      </w:tr>
      <w:tr w:rsidR="008A2D7C" w:rsidRPr="008A2D7C" w14:paraId="1A426FE1" w14:textId="77777777" w:rsidTr="008A2D7C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31248F16" w14:textId="77777777" w:rsidR="008A2D7C" w:rsidRPr="008A2D7C" w:rsidRDefault="008A2D7C" w:rsidP="008A2D7C">
            <w:pPr>
              <w:spacing w:line="276" w:lineRule="auto"/>
              <w:contextualSpacing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62921BD4" w14:textId="77777777" w:rsidR="008A2D7C" w:rsidRPr="008A2D7C" w:rsidRDefault="008A2D7C" w:rsidP="008A2D7C">
            <w:pPr>
              <w:spacing w:line="276" w:lineRule="auto"/>
              <w:contextualSpacing/>
              <w:rPr>
                <w:rFonts w:cstheme="minorHAnsi"/>
                <w:color w:val="4C3D8E"/>
                <w:sz w:val="32"/>
                <w:szCs w:val="32"/>
                <w:rtl/>
              </w:rPr>
            </w:pPr>
          </w:p>
        </w:tc>
      </w:tr>
      <w:tr w:rsidR="008A2D7C" w:rsidRPr="008A2D7C" w14:paraId="5DE9A7DF" w14:textId="77777777" w:rsidTr="008A2D7C">
        <w:trPr>
          <w:jc w:val="center"/>
        </w:trPr>
        <w:tc>
          <w:tcPr>
            <w:tcW w:w="9632" w:type="dxa"/>
            <w:shd w:val="clear" w:color="auto" w:fill="4C3D8E"/>
          </w:tcPr>
          <w:p w14:paraId="01CAD8BE" w14:textId="3504ADBA" w:rsidR="008A2D7C" w:rsidRPr="008A2D7C" w:rsidRDefault="008A2D7C" w:rsidP="008A2D7C">
            <w:pPr>
              <w:spacing w:line="276" w:lineRule="auto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Change Description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*</w:t>
            </w:r>
            <w:r w:rsidR="00F61FD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*:</w:t>
            </w:r>
          </w:p>
        </w:tc>
      </w:tr>
      <w:tr w:rsidR="008A2D7C" w:rsidRPr="008A2D7C" w14:paraId="619E0385" w14:textId="77777777" w:rsidTr="008A2D7C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67D9EE5A" w14:textId="77777777" w:rsidR="008A2D7C" w:rsidRPr="008A2D7C" w:rsidRDefault="008A2D7C" w:rsidP="008A2D7C">
            <w:pPr>
              <w:spacing w:line="276" w:lineRule="auto"/>
              <w:contextualSpacing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2E99E975" w14:textId="77777777" w:rsidR="008A2D7C" w:rsidRPr="008A2D7C" w:rsidRDefault="008A2D7C" w:rsidP="008A2D7C">
            <w:pPr>
              <w:spacing w:line="360" w:lineRule="auto"/>
              <w:rPr>
                <w:rFonts w:cstheme="minorHAnsi"/>
                <w:color w:val="4C3D8E"/>
                <w:sz w:val="32"/>
                <w:szCs w:val="32"/>
                <w:rtl/>
              </w:rPr>
            </w:pPr>
          </w:p>
        </w:tc>
      </w:tr>
      <w:tr w:rsidR="008A2D7C" w:rsidRPr="008A2D7C" w14:paraId="60F5308B" w14:textId="77777777" w:rsidTr="008A2D7C">
        <w:trPr>
          <w:jc w:val="center"/>
        </w:trPr>
        <w:tc>
          <w:tcPr>
            <w:tcW w:w="9632" w:type="dxa"/>
            <w:shd w:val="clear" w:color="auto" w:fill="4C3D8E"/>
          </w:tcPr>
          <w:p w14:paraId="05F9F33D" w14:textId="2A081CDA" w:rsidR="008A2D7C" w:rsidRPr="008A2D7C" w:rsidRDefault="004E41AF" w:rsidP="008A2D7C">
            <w:pPr>
              <w:spacing w:line="276" w:lineRule="auto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Developmental </w:t>
            </w:r>
            <w:r w:rsidR="008A2D7C"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Impact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of the </w:t>
            </w:r>
            <w:r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Change</w:t>
            </w:r>
            <w:r w:rsidR="008A2D7C" w:rsidRPr="008A2D7C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8A2D7C" w:rsidRPr="008A2D7C" w14:paraId="337E0D3F" w14:textId="77777777" w:rsidTr="008A2D7C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395425FB" w14:textId="77777777" w:rsidR="008A2D7C" w:rsidRPr="008A2D7C" w:rsidRDefault="008A2D7C" w:rsidP="008A2D7C">
            <w:pPr>
              <w:spacing w:line="276" w:lineRule="auto"/>
              <w:contextualSpacing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6C41CDB8" w14:textId="77777777" w:rsidR="008A2D7C" w:rsidRPr="008A2D7C" w:rsidRDefault="008A2D7C" w:rsidP="008A2D7C">
            <w:pPr>
              <w:spacing w:line="276" w:lineRule="auto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p w14:paraId="03D8B32D" w14:textId="0CA31839" w:rsidR="00C6626C" w:rsidRPr="008358A6" w:rsidRDefault="008A2D7C">
      <w:pPr>
        <w:spacing w:after="0" w:line="240" w:lineRule="auto"/>
        <w:jc w:val="lowKashida"/>
        <w:rPr>
          <w:rFonts w:cstheme="minorHAnsi"/>
          <w:color w:val="525252" w:themeColor="accent3" w:themeShade="80"/>
          <w:sz w:val="24"/>
          <w:szCs w:val="24"/>
          <w:lang w:bidi="ar-YE"/>
        </w:rPr>
      </w:pPr>
      <w:r>
        <w:rPr>
          <w:rFonts w:cstheme="minorHAnsi"/>
          <w:color w:val="525252" w:themeColor="accent3" w:themeShade="80"/>
          <w:sz w:val="24"/>
          <w:szCs w:val="24"/>
          <w:lang w:bidi="ar-YE"/>
        </w:rPr>
        <w:t>*</w:t>
      </w:r>
      <w:r w:rsidR="008C2E08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8C2E08">
        <w:rPr>
          <w:rFonts w:cstheme="minorHAnsi"/>
          <w:b/>
          <w:bCs/>
          <w:color w:val="525252" w:themeColor="accent3" w:themeShade="80"/>
          <w:sz w:val="24"/>
          <w:szCs w:val="24"/>
          <w:lang w:bidi="ar-YE"/>
        </w:rPr>
        <w:t>S</w:t>
      </w:r>
      <w:r w:rsidRPr="00D071AF">
        <w:rPr>
          <w:rFonts w:cstheme="minorHAnsi"/>
          <w:b/>
          <w:bCs/>
          <w:color w:val="525252" w:themeColor="accent3" w:themeShade="80"/>
          <w:sz w:val="24"/>
          <w:szCs w:val="24"/>
          <w:lang w:bidi="ar-YE"/>
        </w:rPr>
        <w:t>ubstantive changes</w:t>
      </w:r>
      <w:r w:rsidR="00D071AF">
        <w:rPr>
          <w:rFonts w:cstheme="minorHAnsi"/>
          <w:color w:val="525252" w:themeColor="accent3" w:themeShade="80"/>
          <w:sz w:val="24"/>
          <w:szCs w:val="24"/>
          <w:lang w:bidi="ar-YE"/>
        </w:rPr>
        <w:t>:</w:t>
      </w:r>
      <w:r w:rsidRPr="008A2D7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8C2E08">
        <w:rPr>
          <w:rFonts w:cstheme="minorHAnsi"/>
          <w:color w:val="525252" w:themeColor="accent3" w:themeShade="80"/>
          <w:sz w:val="24"/>
          <w:szCs w:val="24"/>
          <w:lang w:bidi="ar-YE"/>
        </w:rPr>
        <w:t>C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hange</w:t>
      </w:r>
      <w:r w:rsidR="008C2E08">
        <w:rPr>
          <w:rFonts w:cstheme="minorHAnsi"/>
          <w:color w:val="525252" w:themeColor="accent3" w:themeShade="80"/>
          <w:sz w:val="24"/>
          <w:szCs w:val="24"/>
          <w:lang w:bidi="ar-YE"/>
        </w:rPr>
        <w:t>s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that significantly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affect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learning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outcomes,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structure,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organization,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or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delivery of program or the basis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for its</w:t>
      </w:r>
      <w:r w:rsidR="00C6626C">
        <w:rPr>
          <w:rFonts w:cstheme="minorHAnsi"/>
          <w:color w:val="525252" w:themeColor="accent3" w:themeShade="80"/>
          <w:sz w:val="24"/>
          <w:szCs w:val="24"/>
          <w:lang w:bidi="ar-YE"/>
        </w:rPr>
        <w:t xml:space="preserve"> </w:t>
      </w:r>
      <w:r w:rsidR="00C6626C" w:rsidRPr="008358A6">
        <w:rPr>
          <w:rFonts w:cstheme="minorHAnsi"/>
          <w:color w:val="525252" w:themeColor="accent3" w:themeShade="80"/>
          <w:sz w:val="24"/>
          <w:szCs w:val="24"/>
          <w:lang w:bidi="ar-YE"/>
        </w:rPr>
        <w:t>accreditation.</w:t>
      </w:r>
    </w:p>
    <w:p w14:paraId="624E0A5E" w14:textId="04C3EA21" w:rsidR="00F61FDC" w:rsidRPr="008A2D7C" w:rsidRDefault="00D071AF" w:rsidP="6D95B743">
      <w:pPr>
        <w:spacing w:after="0" w:line="240" w:lineRule="auto"/>
        <w:jc w:val="lowKashida"/>
        <w:rPr>
          <w:color w:val="525252" w:themeColor="accent3" w:themeShade="80"/>
          <w:sz w:val="24"/>
          <w:szCs w:val="24"/>
          <w:lang w:bidi="ar-YE"/>
        </w:rPr>
      </w:pPr>
      <w:r w:rsidRPr="6D95B743">
        <w:rPr>
          <w:color w:val="525252" w:themeColor="accent3" w:themeShade="80"/>
          <w:sz w:val="24"/>
          <w:szCs w:val="24"/>
          <w:lang w:bidi="ar-YE"/>
        </w:rPr>
        <w:t>**</w:t>
      </w:r>
      <w:r w:rsidR="00F61FDC" w:rsidRPr="6D95B743">
        <w:rPr>
          <w:color w:val="525252" w:themeColor="accent3" w:themeShade="80"/>
          <w:sz w:val="24"/>
          <w:szCs w:val="24"/>
          <w:lang w:bidi="ar-YE"/>
        </w:rPr>
        <w:t xml:space="preserve"> Describe the </w:t>
      </w:r>
      <w:r w:rsidR="008C2E08" w:rsidRPr="6D95B743">
        <w:rPr>
          <w:color w:val="525252" w:themeColor="accent3" w:themeShade="80"/>
          <w:sz w:val="24"/>
          <w:szCs w:val="24"/>
          <w:lang w:bidi="ar-YE"/>
        </w:rPr>
        <w:t xml:space="preserve">significant </w:t>
      </w:r>
      <w:r w:rsidR="00F61FDC" w:rsidRPr="6D95B743">
        <w:rPr>
          <w:color w:val="525252" w:themeColor="accent3" w:themeShade="80"/>
          <w:sz w:val="24"/>
          <w:szCs w:val="24"/>
          <w:lang w:bidi="ar-YE"/>
        </w:rPr>
        <w:t xml:space="preserve">changes in the institution with no more than 250 words explaining the current situation (before the change) and the expected situation (after the change). This should be supported by </w:t>
      </w:r>
      <w:r w:rsidR="429BC87B" w:rsidRPr="6D95B743">
        <w:rPr>
          <w:color w:val="525252" w:themeColor="accent3" w:themeShade="80"/>
          <w:sz w:val="24"/>
          <w:szCs w:val="24"/>
          <w:lang w:bidi="ar-YE"/>
        </w:rPr>
        <w:t xml:space="preserve">evidence including </w:t>
      </w:r>
      <w:r w:rsidR="00F61FDC" w:rsidRPr="6D95B743">
        <w:rPr>
          <w:color w:val="525252" w:themeColor="accent3" w:themeShade="80"/>
          <w:sz w:val="24"/>
          <w:szCs w:val="24"/>
          <w:lang w:bidi="ar-YE"/>
        </w:rPr>
        <w:t>data and statistics</w:t>
      </w:r>
      <w:r w:rsidR="18C8ED37" w:rsidRPr="6D95B743">
        <w:rPr>
          <w:color w:val="525252" w:themeColor="accent3" w:themeShade="80"/>
          <w:sz w:val="24"/>
          <w:szCs w:val="24"/>
          <w:lang w:bidi="ar-YE"/>
        </w:rPr>
        <w:t>,</w:t>
      </w:r>
      <w:r w:rsidR="00F61FDC" w:rsidRPr="6D95B743">
        <w:rPr>
          <w:color w:val="525252" w:themeColor="accent3" w:themeShade="80"/>
          <w:sz w:val="24"/>
          <w:szCs w:val="24"/>
          <w:lang w:bidi="ar-YE"/>
        </w:rPr>
        <w:t xml:space="preserve"> if any</w:t>
      </w:r>
      <w:r w:rsidR="37D4B84E" w:rsidRPr="6D95B743">
        <w:rPr>
          <w:color w:val="525252" w:themeColor="accent3" w:themeShade="80"/>
          <w:sz w:val="24"/>
          <w:szCs w:val="24"/>
          <w:lang w:bidi="ar-YE"/>
        </w:rPr>
        <w:t>.</w:t>
      </w:r>
    </w:p>
    <w:p w14:paraId="71FC44F7" w14:textId="54BE3B39" w:rsidR="008A2D7C" w:rsidRPr="008A2D7C" w:rsidRDefault="00F61FDC" w:rsidP="008A2D7C">
      <w:pPr>
        <w:shd w:val="clear" w:color="auto" w:fill="F2F2F2" w:themeFill="background1" w:themeFillShade="F2"/>
        <w:spacing w:line="276" w:lineRule="auto"/>
        <w:contextualSpacing/>
        <w:rPr>
          <w:rFonts w:cstheme="minorHAnsi"/>
          <w:b/>
          <w:bCs/>
          <w:color w:val="4C3D8E"/>
          <w:sz w:val="32"/>
          <w:szCs w:val="32"/>
        </w:rPr>
      </w:pPr>
      <w:r>
        <w:rPr>
          <w:rFonts w:cstheme="minorHAnsi"/>
          <w:b/>
          <w:bCs/>
          <w:color w:val="4C3D8E"/>
          <w:sz w:val="32"/>
          <w:szCs w:val="32"/>
        </w:rPr>
        <w:t xml:space="preserve">B. </w:t>
      </w:r>
      <w:r w:rsidRPr="00F61FDC">
        <w:rPr>
          <w:rFonts w:cstheme="minorHAnsi"/>
          <w:b/>
          <w:bCs/>
          <w:color w:val="4C3D8E"/>
          <w:sz w:val="32"/>
          <w:szCs w:val="32"/>
        </w:rPr>
        <w:t>NCAAA Notations and Recommendations</w:t>
      </w:r>
    </w:p>
    <w:p w14:paraId="75EEBEAC" w14:textId="5156696F" w:rsidR="008A2D7C" w:rsidRPr="008A2D7C" w:rsidRDefault="00F61FDC" w:rsidP="008A2D7C">
      <w:pPr>
        <w:spacing w:before="120" w:after="60" w:line="240" w:lineRule="auto"/>
        <w:jc w:val="lowKashida"/>
        <w:rPr>
          <w:rFonts w:cstheme="minorHAnsi"/>
          <w:b/>
          <w:bCs/>
          <w:color w:val="52B4C1"/>
          <w:sz w:val="28"/>
          <w:szCs w:val="28"/>
          <w:lang w:bidi="ar-YE"/>
        </w:rPr>
      </w:pPr>
      <w:r w:rsidRPr="00F61FDC">
        <w:rPr>
          <w:rFonts w:cstheme="minorHAnsi"/>
          <w:b/>
          <w:bCs/>
          <w:color w:val="52B4C1"/>
          <w:sz w:val="28"/>
          <w:szCs w:val="28"/>
          <w:lang w:bidi="ar-YE"/>
        </w:rPr>
        <w:t>Notations</w:t>
      </w:r>
      <w:r w:rsidR="008A2D7C" w:rsidRPr="008A2D7C">
        <w:rPr>
          <w:rFonts w:cstheme="minorHAnsi"/>
          <w:b/>
          <w:bCs/>
          <w:color w:val="52B4C1"/>
          <w:sz w:val="28"/>
          <w:szCs w:val="28"/>
          <w:lang w:bidi="ar-YE"/>
        </w:rPr>
        <w:t>:</w:t>
      </w:r>
    </w:p>
    <w:tbl>
      <w:tblPr>
        <w:tblStyle w:val="TableGrid"/>
        <w:bidiVisual/>
        <w:tblW w:w="0" w:type="auto"/>
        <w:jc w:val="center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8A2D7C" w:rsidRPr="008A2D7C" w14:paraId="08A40748" w14:textId="77777777" w:rsidTr="00411D3E">
        <w:trPr>
          <w:jc w:val="center"/>
        </w:trPr>
        <w:tc>
          <w:tcPr>
            <w:tcW w:w="9632" w:type="dxa"/>
          </w:tcPr>
          <w:p w14:paraId="6315D1EE" w14:textId="77777777" w:rsidR="008A2D7C" w:rsidRPr="008A2D7C" w:rsidRDefault="008A2D7C" w:rsidP="008A2D7C">
            <w:pPr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572384A1" w14:textId="77777777" w:rsidR="008A2D7C" w:rsidRPr="008A2D7C" w:rsidRDefault="008A2D7C" w:rsidP="008A2D7C">
            <w:pPr>
              <w:spacing w:line="360" w:lineRule="auto"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17B81320" w14:textId="2D4ED2CE" w:rsidR="008A2D7C" w:rsidRPr="008A2D7C" w:rsidRDefault="00F61FDC" w:rsidP="008A2D7C">
      <w:pPr>
        <w:spacing w:before="120" w:after="60" w:line="240" w:lineRule="auto"/>
        <w:jc w:val="lowKashida"/>
        <w:rPr>
          <w:rFonts w:cstheme="minorHAnsi"/>
          <w:b/>
          <w:bCs/>
          <w:color w:val="52B4C1"/>
          <w:sz w:val="28"/>
          <w:szCs w:val="28"/>
          <w:lang w:bidi="ar-YE"/>
        </w:rPr>
      </w:pPr>
      <w:r w:rsidRPr="00F61FDC">
        <w:rPr>
          <w:rFonts w:cstheme="minorHAnsi"/>
          <w:b/>
          <w:bCs/>
          <w:color w:val="52B4C1"/>
          <w:sz w:val="28"/>
          <w:szCs w:val="28"/>
          <w:lang w:bidi="ar-YE"/>
        </w:rPr>
        <w:t>Recommendations</w:t>
      </w:r>
      <w:r w:rsidR="008A2D7C" w:rsidRPr="008A2D7C">
        <w:rPr>
          <w:rFonts w:cstheme="minorHAnsi"/>
          <w:b/>
          <w:bCs/>
          <w:color w:val="52B4C1"/>
          <w:sz w:val="28"/>
          <w:szCs w:val="28"/>
          <w:lang w:bidi="ar-YE"/>
        </w:rPr>
        <w:t>:</w:t>
      </w:r>
    </w:p>
    <w:tbl>
      <w:tblPr>
        <w:tblStyle w:val="TableGrid"/>
        <w:bidiVisual/>
        <w:tblW w:w="0" w:type="auto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8A2D7C" w:rsidRPr="008A2D7C" w14:paraId="16C5D328" w14:textId="77777777" w:rsidTr="00411D3E">
        <w:tc>
          <w:tcPr>
            <w:tcW w:w="9632" w:type="dxa"/>
          </w:tcPr>
          <w:p w14:paraId="0BC26E6C" w14:textId="77777777" w:rsidR="008A2D7C" w:rsidRPr="008A2D7C" w:rsidRDefault="008A2D7C" w:rsidP="008A2D7C">
            <w:pPr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3D12D6C3" w14:textId="77777777" w:rsidR="008A2D7C" w:rsidRPr="008A2D7C" w:rsidRDefault="008A2D7C" w:rsidP="008A2D7C">
            <w:pPr>
              <w:spacing w:line="360" w:lineRule="auto"/>
              <w:jc w:val="lowKashida"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111B81E3" w14:textId="71F334ED" w:rsidR="008A2D7C" w:rsidRPr="008A2D7C" w:rsidRDefault="00F61FDC" w:rsidP="008A2D7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6"/>
          <w:szCs w:val="36"/>
          <w:lang w:bidi="ar-YE"/>
        </w:rPr>
      </w:pPr>
      <w:r w:rsidRPr="00F61FDC">
        <w:rPr>
          <w:rFonts w:cstheme="minorHAnsi"/>
          <w:b/>
          <w:bCs/>
          <w:color w:val="4C3D8E"/>
          <w:sz w:val="28"/>
          <w:szCs w:val="28"/>
          <w:lang w:bidi="ar-YE"/>
        </w:rPr>
        <w:t xml:space="preserve">The date of the response (NCAAA):  </w:t>
      </w:r>
      <w:sdt>
        <w:sdtPr>
          <w:rPr>
            <w:rFonts w:cstheme="minorHAnsi"/>
            <w:b/>
            <w:bCs/>
            <w:color w:val="4C3D8E"/>
            <w:sz w:val="28"/>
            <w:szCs w:val="28"/>
            <w:lang w:bidi="ar-YE"/>
          </w:rPr>
          <w:id w:val="1886144707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F61FDC">
            <w:rPr>
              <w:rFonts w:cstheme="minorHAnsi"/>
              <w:b/>
              <w:bCs/>
              <w:color w:val="4C3D8E"/>
              <w:sz w:val="28"/>
              <w:szCs w:val="28"/>
              <w:lang w:bidi="ar-YE"/>
            </w:rPr>
            <w:t>......../ ......../ .......</w:t>
          </w:r>
        </w:sdtContent>
      </w:sdt>
    </w:p>
    <w:p w14:paraId="0F168E4F" w14:textId="36FE8250" w:rsidR="00EE490F" w:rsidRPr="008A2D7C" w:rsidRDefault="00EE490F" w:rsidP="008A2D7C">
      <w:pPr>
        <w:jc w:val="right"/>
        <w:rPr>
          <w:rFonts w:cstheme="minorHAnsi"/>
        </w:rPr>
      </w:pPr>
    </w:p>
    <w:sectPr w:rsidR="00EE490F" w:rsidRPr="008A2D7C" w:rsidSect="00CB6481">
      <w:headerReference w:type="default" r:id="rId8"/>
      <w:footerReference w:type="default" r:id="rId9"/>
      <w:headerReference w:type="first" r:id="rId10"/>
      <w:pgSz w:w="11906" w:h="16838" w:code="9"/>
      <w:pgMar w:top="1985" w:right="1134" w:bottom="1134" w:left="1134" w:header="454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47726" w14:textId="77777777" w:rsidR="00452BC9" w:rsidRDefault="00452BC9" w:rsidP="00EE490F">
      <w:pPr>
        <w:spacing w:after="0" w:line="240" w:lineRule="auto"/>
      </w:pPr>
      <w:r>
        <w:separator/>
      </w:r>
    </w:p>
  </w:endnote>
  <w:endnote w:type="continuationSeparator" w:id="0">
    <w:p w14:paraId="58F3C10E" w14:textId="77777777" w:rsidR="00452BC9" w:rsidRDefault="00452BC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Egyptienne F LT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7D080C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C2E0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6690C" w14:textId="77777777" w:rsidR="00452BC9" w:rsidRDefault="00452BC9" w:rsidP="00EE490F">
      <w:pPr>
        <w:spacing w:after="0" w:line="240" w:lineRule="auto"/>
      </w:pPr>
      <w:r>
        <w:separator/>
      </w:r>
    </w:p>
  </w:footnote>
  <w:footnote w:type="continuationSeparator" w:id="0">
    <w:p w14:paraId="11E55FCF" w14:textId="77777777" w:rsidR="00452BC9" w:rsidRDefault="00452BC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1072" behindDoc="1" locked="0" layoutInCell="1" allowOverlap="1" wp14:anchorId="4967F9E9" wp14:editId="01A278DF">
          <wp:simplePos x="0" y="0"/>
          <wp:positionH relativeFrom="column">
            <wp:posOffset>-749863</wp:posOffset>
          </wp:positionH>
          <wp:positionV relativeFrom="paragraph">
            <wp:posOffset>-281134</wp:posOffset>
          </wp:positionV>
          <wp:extent cx="7546897" cy="10672427"/>
          <wp:effectExtent l="0" t="0" r="0" b="0"/>
          <wp:wrapNone/>
          <wp:docPr id="551565865" name="صورة 11871708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6897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EE8F3C0" w:rsidR="000263E2" w:rsidRDefault="0062680B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09DBD85B" wp14:editId="6F4C4596">
          <wp:simplePos x="0" y="0"/>
          <wp:positionH relativeFrom="column">
            <wp:posOffset>-900125</wp:posOffset>
          </wp:positionH>
          <wp:positionV relativeFrom="paragraph">
            <wp:posOffset>-287771</wp:posOffset>
          </wp:positionV>
          <wp:extent cx="7549882" cy="10679430"/>
          <wp:effectExtent l="0" t="0" r="0" b="7620"/>
          <wp:wrapNone/>
          <wp:docPr id="1993597830" name="Picture 19935978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882" cy="10679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D2C70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3347C"/>
    <w:multiLevelType w:val="hybridMultilevel"/>
    <w:tmpl w:val="A8BA8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33F2A"/>
    <w:multiLevelType w:val="hybridMultilevel"/>
    <w:tmpl w:val="B88E98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7335A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A2475"/>
    <w:multiLevelType w:val="hybridMultilevel"/>
    <w:tmpl w:val="C9F2F0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9E020A"/>
    <w:multiLevelType w:val="hybridMultilevel"/>
    <w:tmpl w:val="C0BEE6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0E404E"/>
    <w:multiLevelType w:val="hybridMultilevel"/>
    <w:tmpl w:val="6714E6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445AC7"/>
    <w:multiLevelType w:val="hybridMultilevel"/>
    <w:tmpl w:val="A5FC4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5557C9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D14835"/>
    <w:multiLevelType w:val="hybridMultilevel"/>
    <w:tmpl w:val="AE78A3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6A0B6A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BC5775"/>
    <w:multiLevelType w:val="hybridMultilevel"/>
    <w:tmpl w:val="E45C37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052946"/>
    <w:multiLevelType w:val="hybridMultilevel"/>
    <w:tmpl w:val="23CC9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77751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4A15A6"/>
    <w:multiLevelType w:val="hybridMultilevel"/>
    <w:tmpl w:val="1C9E4E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AB1A5B"/>
    <w:multiLevelType w:val="hybridMultilevel"/>
    <w:tmpl w:val="C6BA43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A61B57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816C0B"/>
    <w:multiLevelType w:val="hybridMultilevel"/>
    <w:tmpl w:val="558E7B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0C2D2F"/>
    <w:multiLevelType w:val="hybridMultilevel"/>
    <w:tmpl w:val="56F0B8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E9562A"/>
    <w:multiLevelType w:val="hybridMultilevel"/>
    <w:tmpl w:val="85660806"/>
    <w:lvl w:ilvl="0" w:tplc="FFFFFFFF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46246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3C7DEE"/>
    <w:multiLevelType w:val="hybridMultilevel"/>
    <w:tmpl w:val="C6BA4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A00C62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763E5C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294F52"/>
    <w:multiLevelType w:val="hybridMultilevel"/>
    <w:tmpl w:val="766819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2B0CE9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D5730EA"/>
    <w:multiLevelType w:val="hybridMultilevel"/>
    <w:tmpl w:val="70CA74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A433A1"/>
    <w:multiLevelType w:val="hybridMultilevel"/>
    <w:tmpl w:val="B55060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D85581"/>
    <w:multiLevelType w:val="hybridMultilevel"/>
    <w:tmpl w:val="04D0F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120B74"/>
    <w:multiLevelType w:val="hybridMultilevel"/>
    <w:tmpl w:val="29A637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F6C7214"/>
    <w:multiLevelType w:val="hybridMultilevel"/>
    <w:tmpl w:val="51A23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3D3E7A"/>
    <w:multiLevelType w:val="hybridMultilevel"/>
    <w:tmpl w:val="052A8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7F6EBD"/>
    <w:multiLevelType w:val="hybridMultilevel"/>
    <w:tmpl w:val="4BE031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506715F"/>
    <w:multiLevelType w:val="hybridMultilevel"/>
    <w:tmpl w:val="58588A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06327F"/>
    <w:multiLevelType w:val="hybridMultilevel"/>
    <w:tmpl w:val="FC3AC0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85E3B63"/>
    <w:multiLevelType w:val="hybridMultilevel"/>
    <w:tmpl w:val="0C3CA7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666330"/>
    <w:multiLevelType w:val="multilevel"/>
    <w:tmpl w:val="80A4A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87F0EFF"/>
    <w:multiLevelType w:val="hybridMultilevel"/>
    <w:tmpl w:val="164250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90E7F83"/>
    <w:multiLevelType w:val="hybridMultilevel"/>
    <w:tmpl w:val="2AE4B1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564E97"/>
    <w:multiLevelType w:val="hybridMultilevel"/>
    <w:tmpl w:val="6DF25B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7812D6"/>
    <w:multiLevelType w:val="hybridMultilevel"/>
    <w:tmpl w:val="833039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EF3BBF"/>
    <w:multiLevelType w:val="hybridMultilevel"/>
    <w:tmpl w:val="B7A0E5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3A274E"/>
    <w:multiLevelType w:val="hybridMultilevel"/>
    <w:tmpl w:val="85660806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2741BF"/>
    <w:multiLevelType w:val="hybridMultilevel"/>
    <w:tmpl w:val="13D647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27D0A28"/>
    <w:multiLevelType w:val="hybridMultilevel"/>
    <w:tmpl w:val="C11E3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A66C22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AE913CF"/>
    <w:multiLevelType w:val="hybridMultilevel"/>
    <w:tmpl w:val="4D6A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B123D1F"/>
    <w:multiLevelType w:val="hybridMultilevel"/>
    <w:tmpl w:val="0868C7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B052F9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16A28BE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2693F22"/>
    <w:multiLevelType w:val="hybridMultilevel"/>
    <w:tmpl w:val="8CA88F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2793EDE"/>
    <w:multiLevelType w:val="hybridMultilevel"/>
    <w:tmpl w:val="D74628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52B776A4"/>
    <w:multiLevelType w:val="hybridMultilevel"/>
    <w:tmpl w:val="86A01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52CF0A21"/>
    <w:multiLevelType w:val="hybridMultilevel"/>
    <w:tmpl w:val="CB52B7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87B2099"/>
    <w:multiLevelType w:val="hybridMultilevel"/>
    <w:tmpl w:val="9C1C8E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B1A484B"/>
    <w:multiLevelType w:val="hybridMultilevel"/>
    <w:tmpl w:val="39665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4A3806"/>
    <w:multiLevelType w:val="hybridMultilevel"/>
    <w:tmpl w:val="EF5093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18C0D32"/>
    <w:multiLevelType w:val="hybridMultilevel"/>
    <w:tmpl w:val="F73C78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2F644DE"/>
    <w:multiLevelType w:val="hybridMultilevel"/>
    <w:tmpl w:val="82E886D6"/>
    <w:lvl w:ilvl="0" w:tplc="350C717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2560FD"/>
    <w:multiLevelType w:val="hybridMultilevel"/>
    <w:tmpl w:val="2AC894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3946E70"/>
    <w:multiLevelType w:val="hybridMultilevel"/>
    <w:tmpl w:val="2D10418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B94867"/>
    <w:multiLevelType w:val="hybridMultilevel"/>
    <w:tmpl w:val="AD90ED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63B2616"/>
    <w:multiLevelType w:val="hybridMultilevel"/>
    <w:tmpl w:val="88BAC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7236DC8"/>
    <w:multiLevelType w:val="hybridMultilevel"/>
    <w:tmpl w:val="205482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9BF1B87"/>
    <w:multiLevelType w:val="hybridMultilevel"/>
    <w:tmpl w:val="6ED2E1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9E716D6"/>
    <w:multiLevelType w:val="hybridMultilevel"/>
    <w:tmpl w:val="6E7AD5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E4221B2"/>
    <w:multiLevelType w:val="hybridMultilevel"/>
    <w:tmpl w:val="E97CCB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0140230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37A7160"/>
    <w:multiLevelType w:val="hybridMultilevel"/>
    <w:tmpl w:val="75666D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4761E14"/>
    <w:multiLevelType w:val="hybridMultilevel"/>
    <w:tmpl w:val="7BA6FF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5515DE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6822980"/>
    <w:multiLevelType w:val="hybridMultilevel"/>
    <w:tmpl w:val="B810DD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6454B6"/>
    <w:multiLevelType w:val="hybridMultilevel"/>
    <w:tmpl w:val="E9D88B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B194EE3"/>
    <w:multiLevelType w:val="hybridMultilevel"/>
    <w:tmpl w:val="DE10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B832191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D2556DE"/>
    <w:multiLevelType w:val="hybridMultilevel"/>
    <w:tmpl w:val="3966500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8D4D06"/>
    <w:multiLevelType w:val="hybridMultilevel"/>
    <w:tmpl w:val="02585A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F152FCF"/>
    <w:multiLevelType w:val="hybridMultilevel"/>
    <w:tmpl w:val="C0261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607210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497074">
    <w:abstractNumId w:val="11"/>
  </w:num>
  <w:num w:numId="3" w16cid:durableId="2115009982">
    <w:abstractNumId w:val="35"/>
  </w:num>
  <w:num w:numId="4" w16cid:durableId="1021977752">
    <w:abstractNumId w:val="18"/>
  </w:num>
  <w:num w:numId="5" w16cid:durableId="251284421">
    <w:abstractNumId w:val="54"/>
  </w:num>
  <w:num w:numId="6" w16cid:durableId="1578711913">
    <w:abstractNumId w:val="53"/>
  </w:num>
  <w:num w:numId="7" w16cid:durableId="874731171">
    <w:abstractNumId w:val="7"/>
  </w:num>
  <w:num w:numId="8" w16cid:durableId="610404114">
    <w:abstractNumId w:val="41"/>
  </w:num>
  <w:num w:numId="9" w16cid:durableId="530993276">
    <w:abstractNumId w:val="47"/>
  </w:num>
  <w:num w:numId="10" w16cid:durableId="1369263159">
    <w:abstractNumId w:val="38"/>
  </w:num>
  <w:num w:numId="11" w16cid:durableId="646786711">
    <w:abstractNumId w:val="2"/>
  </w:num>
  <w:num w:numId="12" w16cid:durableId="1045760843">
    <w:abstractNumId w:val="40"/>
  </w:num>
  <w:num w:numId="13" w16cid:durableId="1718238573">
    <w:abstractNumId w:val="44"/>
  </w:num>
  <w:num w:numId="14" w16cid:durableId="1138298494">
    <w:abstractNumId w:val="28"/>
  </w:num>
  <w:num w:numId="15" w16cid:durableId="2008825446">
    <w:abstractNumId w:val="24"/>
  </w:num>
  <w:num w:numId="16" w16cid:durableId="1372001344">
    <w:abstractNumId w:val="49"/>
  </w:num>
  <w:num w:numId="17" w16cid:durableId="656878202">
    <w:abstractNumId w:val="15"/>
  </w:num>
  <w:num w:numId="18" w16cid:durableId="1423332119">
    <w:abstractNumId w:val="42"/>
  </w:num>
  <w:num w:numId="19" w16cid:durableId="1959952066">
    <w:abstractNumId w:val="66"/>
  </w:num>
  <w:num w:numId="20" w16cid:durableId="581838219">
    <w:abstractNumId w:val="43"/>
  </w:num>
  <w:num w:numId="21" w16cid:durableId="242419561">
    <w:abstractNumId w:val="19"/>
  </w:num>
  <w:num w:numId="22" w16cid:durableId="954675125">
    <w:abstractNumId w:val="45"/>
  </w:num>
  <w:num w:numId="23" w16cid:durableId="1280331564">
    <w:abstractNumId w:val="3"/>
  </w:num>
  <w:num w:numId="24" w16cid:durableId="1977026370">
    <w:abstractNumId w:val="76"/>
  </w:num>
  <w:num w:numId="25" w16cid:durableId="1820730013">
    <w:abstractNumId w:val="69"/>
  </w:num>
  <w:num w:numId="26" w16cid:durableId="396440728">
    <w:abstractNumId w:val="27"/>
  </w:num>
  <w:num w:numId="27" w16cid:durableId="149560964">
    <w:abstractNumId w:val="48"/>
  </w:num>
  <w:num w:numId="28" w16cid:durableId="1799106578">
    <w:abstractNumId w:val="21"/>
  </w:num>
  <w:num w:numId="29" w16cid:durableId="85811971">
    <w:abstractNumId w:val="57"/>
  </w:num>
  <w:num w:numId="30" w16cid:durableId="1731267721">
    <w:abstractNumId w:val="6"/>
  </w:num>
  <w:num w:numId="31" w16cid:durableId="728000260">
    <w:abstractNumId w:val="9"/>
  </w:num>
  <w:num w:numId="32" w16cid:durableId="1825076884">
    <w:abstractNumId w:val="61"/>
  </w:num>
  <w:num w:numId="33" w16cid:durableId="803305274">
    <w:abstractNumId w:val="73"/>
  </w:num>
  <w:num w:numId="34" w16cid:durableId="1988968564">
    <w:abstractNumId w:val="30"/>
  </w:num>
  <w:num w:numId="35" w16cid:durableId="443622868">
    <w:abstractNumId w:val="22"/>
  </w:num>
  <w:num w:numId="36" w16cid:durableId="800809206">
    <w:abstractNumId w:val="29"/>
  </w:num>
  <w:num w:numId="37" w16cid:durableId="2120296267">
    <w:abstractNumId w:val="74"/>
  </w:num>
  <w:num w:numId="38" w16cid:durableId="507477861">
    <w:abstractNumId w:val="60"/>
  </w:num>
  <w:num w:numId="39" w16cid:durableId="559286377">
    <w:abstractNumId w:val="12"/>
  </w:num>
  <w:num w:numId="40" w16cid:durableId="287861983">
    <w:abstractNumId w:val="71"/>
  </w:num>
  <w:num w:numId="41" w16cid:durableId="416051318">
    <w:abstractNumId w:val="20"/>
  </w:num>
  <w:num w:numId="42" w16cid:durableId="1562214024">
    <w:abstractNumId w:val="36"/>
  </w:num>
  <w:num w:numId="43" w16cid:durableId="1075250417">
    <w:abstractNumId w:val="14"/>
  </w:num>
  <w:num w:numId="44" w16cid:durableId="1335763481">
    <w:abstractNumId w:val="68"/>
  </w:num>
  <w:num w:numId="45" w16cid:durableId="872616653">
    <w:abstractNumId w:val="33"/>
  </w:num>
  <w:num w:numId="46" w16cid:durableId="1312562396">
    <w:abstractNumId w:val="5"/>
  </w:num>
  <w:num w:numId="47" w16cid:durableId="1847943784">
    <w:abstractNumId w:val="46"/>
  </w:num>
  <w:num w:numId="48" w16cid:durableId="605432285">
    <w:abstractNumId w:val="13"/>
  </w:num>
  <w:num w:numId="49" w16cid:durableId="1556576926">
    <w:abstractNumId w:val="8"/>
  </w:num>
  <w:num w:numId="50" w16cid:durableId="264000946">
    <w:abstractNumId w:val="62"/>
  </w:num>
  <w:num w:numId="51" w16cid:durableId="2017147341">
    <w:abstractNumId w:val="67"/>
  </w:num>
  <w:num w:numId="52" w16cid:durableId="1743985604">
    <w:abstractNumId w:val="32"/>
  </w:num>
  <w:num w:numId="53" w16cid:durableId="1834836163">
    <w:abstractNumId w:val="63"/>
  </w:num>
  <w:num w:numId="54" w16cid:durableId="95758955">
    <w:abstractNumId w:val="17"/>
  </w:num>
  <w:num w:numId="55" w16cid:durableId="122384501">
    <w:abstractNumId w:val="26"/>
  </w:num>
  <w:num w:numId="56" w16cid:durableId="1364018959">
    <w:abstractNumId w:val="70"/>
  </w:num>
  <w:num w:numId="57" w16cid:durableId="503931978">
    <w:abstractNumId w:val="16"/>
  </w:num>
  <w:num w:numId="58" w16cid:durableId="817920093">
    <w:abstractNumId w:val="31"/>
  </w:num>
  <w:num w:numId="59" w16cid:durableId="61492304">
    <w:abstractNumId w:val="58"/>
  </w:num>
  <w:num w:numId="60" w16cid:durableId="2145925626">
    <w:abstractNumId w:val="59"/>
  </w:num>
  <w:num w:numId="61" w16cid:durableId="1870071767">
    <w:abstractNumId w:val="23"/>
  </w:num>
  <w:num w:numId="62" w16cid:durableId="366372136">
    <w:abstractNumId w:val="39"/>
  </w:num>
  <w:num w:numId="63" w16cid:durableId="1670674056">
    <w:abstractNumId w:val="55"/>
  </w:num>
  <w:num w:numId="64" w16cid:durableId="124397595">
    <w:abstractNumId w:val="4"/>
  </w:num>
  <w:num w:numId="65" w16cid:durableId="935018008">
    <w:abstractNumId w:val="52"/>
  </w:num>
  <w:num w:numId="66" w16cid:durableId="1544751157">
    <w:abstractNumId w:val="56"/>
  </w:num>
  <w:num w:numId="67" w16cid:durableId="1886140262">
    <w:abstractNumId w:val="37"/>
  </w:num>
  <w:num w:numId="68" w16cid:durableId="1944217798">
    <w:abstractNumId w:val="10"/>
  </w:num>
  <w:num w:numId="69" w16cid:durableId="468976885">
    <w:abstractNumId w:val="1"/>
  </w:num>
  <w:num w:numId="70" w16cid:durableId="1632125815">
    <w:abstractNumId w:val="64"/>
  </w:num>
  <w:num w:numId="71" w16cid:durableId="1695571178">
    <w:abstractNumId w:val="25"/>
  </w:num>
  <w:num w:numId="72" w16cid:durableId="639185943">
    <w:abstractNumId w:val="34"/>
  </w:num>
  <w:num w:numId="73" w16cid:durableId="848641686">
    <w:abstractNumId w:val="65"/>
  </w:num>
  <w:num w:numId="74" w16cid:durableId="1871646656">
    <w:abstractNumId w:val="50"/>
  </w:num>
  <w:num w:numId="75" w16cid:durableId="1030106428">
    <w:abstractNumId w:val="51"/>
  </w:num>
  <w:num w:numId="76" w16cid:durableId="1144390111">
    <w:abstractNumId w:val="0"/>
  </w:num>
  <w:num w:numId="77" w16cid:durableId="402920510">
    <w:abstractNumId w:val="75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NTW2NDU0tjA3NLRQ0lEKTi0uzszPAykwrAUAIHVORywAAAA="/>
  </w:docVars>
  <w:rsids>
    <w:rsidRoot w:val="00F236C3"/>
    <w:rsid w:val="000018E5"/>
    <w:rsid w:val="00011B3C"/>
    <w:rsid w:val="00012AB6"/>
    <w:rsid w:val="000263E2"/>
    <w:rsid w:val="00041721"/>
    <w:rsid w:val="00042349"/>
    <w:rsid w:val="000455C2"/>
    <w:rsid w:val="00054914"/>
    <w:rsid w:val="00060A9E"/>
    <w:rsid w:val="00062A2F"/>
    <w:rsid w:val="000632C7"/>
    <w:rsid w:val="00064A02"/>
    <w:rsid w:val="00070F84"/>
    <w:rsid w:val="00071967"/>
    <w:rsid w:val="00085DEA"/>
    <w:rsid w:val="000952E8"/>
    <w:rsid w:val="000973BC"/>
    <w:rsid w:val="000A15B4"/>
    <w:rsid w:val="000B279B"/>
    <w:rsid w:val="000B46D2"/>
    <w:rsid w:val="000B4BDF"/>
    <w:rsid w:val="000C0FCB"/>
    <w:rsid w:val="000C1F14"/>
    <w:rsid w:val="000C6206"/>
    <w:rsid w:val="000D63B6"/>
    <w:rsid w:val="000E2809"/>
    <w:rsid w:val="000F105E"/>
    <w:rsid w:val="000F107A"/>
    <w:rsid w:val="000F1594"/>
    <w:rsid w:val="00123EA4"/>
    <w:rsid w:val="00126020"/>
    <w:rsid w:val="00131734"/>
    <w:rsid w:val="00133B10"/>
    <w:rsid w:val="00137FF3"/>
    <w:rsid w:val="00143E31"/>
    <w:rsid w:val="001440B5"/>
    <w:rsid w:val="001446ED"/>
    <w:rsid w:val="00150F7A"/>
    <w:rsid w:val="00154B29"/>
    <w:rsid w:val="00160DE0"/>
    <w:rsid w:val="001648F9"/>
    <w:rsid w:val="00166009"/>
    <w:rsid w:val="00170319"/>
    <w:rsid w:val="001855D7"/>
    <w:rsid w:val="001927F3"/>
    <w:rsid w:val="001A30FC"/>
    <w:rsid w:val="001A55CF"/>
    <w:rsid w:val="001C193F"/>
    <w:rsid w:val="001D13E9"/>
    <w:rsid w:val="001D1ED0"/>
    <w:rsid w:val="001D2662"/>
    <w:rsid w:val="001D2CD2"/>
    <w:rsid w:val="001D4E10"/>
    <w:rsid w:val="001D5443"/>
    <w:rsid w:val="001D739C"/>
    <w:rsid w:val="001F1144"/>
    <w:rsid w:val="001F34EE"/>
    <w:rsid w:val="001F5D87"/>
    <w:rsid w:val="001F63EE"/>
    <w:rsid w:val="0020490F"/>
    <w:rsid w:val="00205589"/>
    <w:rsid w:val="00211BC9"/>
    <w:rsid w:val="002176F6"/>
    <w:rsid w:val="00221596"/>
    <w:rsid w:val="0024111A"/>
    <w:rsid w:val="002412B5"/>
    <w:rsid w:val="00241D59"/>
    <w:rsid w:val="00241F45"/>
    <w:rsid w:val="002430CC"/>
    <w:rsid w:val="00251E09"/>
    <w:rsid w:val="00254CAE"/>
    <w:rsid w:val="00254CE8"/>
    <w:rsid w:val="00256F95"/>
    <w:rsid w:val="002606BF"/>
    <w:rsid w:val="00265065"/>
    <w:rsid w:val="00266508"/>
    <w:rsid w:val="002706B6"/>
    <w:rsid w:val="002728E9"/>
    <w:rsid w:val="00274CFD"/>
    <w:rsid w:val="002761CB"/>
    <w:rsid w:val="0028260F"/>
    <w:rsid w:val="0028446D"/>
    <w:rsid w:val="00293830"/>
    <w:rsid w:val="002962A9"/>
    <w:rsid w:val="002A0738"/>
    <w:rsid w:val="002A22D7"/>
    <w:rsid w:val="002C0FD2"/>
    <w:rsid w:val="002D35DE"/>
    <w:rsid w:val="002D4589"/>
    <w:rsid w:val="002D70B0"/>
    <w:rsid w:val="002E63AD"/>
    <w:rsid w:val="002F0BC0"/>
    <w:rsid w:val="00304C2D"/>
    <w:rsid w:val="003078E1"/>
    <w:rsid w:val="003167DE"/>
    <w:rsid w:val="00317500"/>
    <w:rsid w:val="003401C7"/>
    <w:rsid w:val="00352E47"/>
    <w:rsid w:val="00355007"/>
    <w:rsid w:val="00355A5D"/>
    <w:rsid w:val="00356BF2"/>
    <w:rsid w:val="00366202"/>
    <w:rsid w:val="00376896"/>
    <w:rsid w:val="00377893"/>
    <w:rsid w:val="00381C6A"/>
    <w:rsid w:val="00393194"/>
    <w:rsid w:val="00393CB0"/>
    <w:rsid w:val="0039652E"/>
    <w:rsid w:val="003A4ABD"/>
    <w:rsid w:val="003A762E"/>
    <w:rsid w:val="003B07E7"/>
    <w:rsid w:val="003B0D84"/>
    <w:rsid w:val="003B0D95"/>
    <w:rsid w:val="003B223D"/>
    <w:rsid w:val="003B2C3A"/>
    <w:rsid w:val="003B44D3"/>
    <w:rsid w:val="003B5309"/>
    <w:rsid w:val="003C1003"/>
    <w:rsid w:val="003C54AD"/>
    <w:rsid w:val="003C63B5"/>
    <w:rsid w:val="003C7ADF"/>
    <w:rsid w:val="003D1A60"/>
    <w:rsid w:val="003D6D34"/>
    <w:rsid w:val="003E3217"/>
    <w:rsid w:val="003E3915"/>
    <w:rsid w:val="003E48DE"/>
    <w:rsid w:val="003E5889"/>
    <w:rsid w:val="003E5935"/>
    <w:rsid w:val="003F00A8"/>
    <w:rsid w:val="003F01A9"/>
    <w:rsid w:val="003F3E71"/>
    <w:rsid w:val="00401F9D"/>
    <w:rsid w:val="00402ECE"/>
    <w:rsid w:val="004128F8"/>
    <w:rsid w:val="00413568"/>
    <w:rsid w:val="0041561F"/>
    <w:rsid w:val="00421088"/>
    <w:rsid w:val="00425E24"/>
    <w:rsid w:val="00431EAE"/>
    <w:rsid w:val="004408AF"/>
    <w:rsid w:val="00443299"/>
    <w:rsid w:val="00443EBC"/>
    <w:rsid w:val="00452BC9"/>
    <w:rsid w:val="00461566"/>
    <w:rsid w:val="00462A7B"/>
    <w:rsid w:val="00462DDF"/>
    <w:rsid w:val="00464F77"/>
    <w:rsid w:val="00465FF2"/>
    <w:rsid w:val="00476542"/>
    <w:rsid w:val="004A00B2"/>
    <w:rsid w:val="004A75A5"/>
    <w:rsid w:val="004B6D1B"/>
    <w:rsid w:val="004C44FE"/>
    <w:rsid w:val="004C5EBA"/>
    <w:rsid w:val="004C77F3"/>
    <w:rsid w:val="004D05F8"/>
    <w:rsid w:val="004E41AF"/>
    <w:rsid w:val="004E563D"/>
    <w:rsid w:val="004F33F0"/>
    <w:rsid w:val="004F4051"/>
    <w:rsid w:val="004F50F1"/>
    <w:rsid w:val="004F6846"/>
    <w:rsid w:val="005021AA"/>
    <w:rsid w:val="005031B0"/>
    <w:rsid w:val="00504FD8"/>
    <w:rsid w:val="005104BB"/>
    <w:rsid w:val="00512A54"/>
    <w:rsid w:val="00512AB4"/>
    <w:rsid w:val="00514BDF"/>
    <w:rsid w:val="0051574B"/>
    <w:rsid w:val="005158AA"/>
    <w:rsid w:val="005217A2"/>
    <w:rsid w:val="005450CD"/>
    <w:rsid w:val="00545EDF"/>
    <w:rsid w:val="00547688"/>
    <w:rsid w:val="005508C6"/>
    <w:rsid w:val="00553B10"/>
    <w:rsid w:val="00561601"/>
    <w:rsid w:val="00561E71"/>
    <w:rsid w:val="00566D3D"/>
    <w:rsid w:val="00570691"/>
    <w:rsid w:val="005707A1"/>
    <w:rsid w:val="005719C3"/>
    <w:rsid w:val="005766B3"/>
    <w:rsid w:val="00582152"/>
    <w:rsid w:val="005827F2"/>
    <w:rsid w:val="00583B65"/>
    <w:rsid w:val="005A146D"/>
    <w:rsid w:val="005A3524"/>
    <w:rsid w:val="005A6ACA"/>
    <w:rsid w:val="005A7B3E"/>
    <w:rsid w:val="005B1E8D"/>
    <w:rsid w:val="005B360D"/>
    <w:rsid w:val="005B4B63"/>
    <w:rsid w:val="005C4ACE"/>
    <w:rsid w:val="005C6D52"/>
    <w:rsid w:val="005D154B"/>
    <w:rsid w:val="005D18A2"/>
    <w:rsid w:val="005D3535"/>
    <w:rsid w:val="005E0544"/>
    <w:rsid w:val="005E0B98"/>
    <w:rsid w:val="005E3337"/>
    <w:rsid w:val="005E749B"/>
    <w:rsid w:val="005F2EDF"/>
    <w:rsid w:val="006011D7"/>
    <w:rsid w:val="006114B6"/>
    <w:rsid w:val="0062680B"/>
    <w:rsid w:val="00630073"/>
    <w:rsid w:val="00635A4F"/>
    <w:rsid w:val="006378AB"/>
    <w:rsid w:val="00640927"/>
    <w:rsid w:val="006441BD"/>
    <w:rsid w:val="00653AB3"/>
    <w:rsid w:val="0065596C"/>
    <w:rsid w:val="00656042"/>
    <w:rsid w:val="00656D60"/>
    <w:rsid w:val="00663CD1"/>
    <w:rsid w:val="0066519A"/>
    <w:rsid w:val="00666226"/>
    <w:rsid w:val="0067578D"/>
    <w:rsid w:val="00687BF4"/>
    <w:rsid w:val="00687D2E"/>
    <w:rsid w:val="0069056D"/>
    <w:rsid w:val="00691524"/>
    <w:rsid w:val="00696A1F"/>
    <w:rsid w:val="006A1847"/>
    <w:rsid w:val="006A2CFB"/>
    <w:rsid w:val="006A3A13"/>
    <w:rsid w:val="006A4BFB"/>
    <w:rsid w:val="006A6DD8"/>
    <w:rsid w:val="006B08C3"/>
    <w:rsid w:val="006B12D6"/>
    <w:rsid w:val="006B3CD5"/>
    <w:rsid w:val="006B5601"/>
    <w:rsid w:val="006C0D31"/>
    <w:rsid w:val="006C42D7"/>
    <w:rsid w:val="006D5019"/>
    <w:rsid w:val="006F1689"/>
    <w:rsid w:val="006F56E6"/>
    <w:rsid w:val="006F6531"/>
    <w:rsid w:val="00705AA1"/>
    <w:rsid w:val="007065FD"/>
    <w:rsid w:val="00707DB8"/>
    <w:rsid w:val="00711EE8"/>
    <w:rsid w:val="00725CEF"/>
    <w:rsid w:val="007310BF"/>
    <w:rsid w:val="00735A27"/>
    <w:rsid w:val="00746E57"/>
    <w:rsid w:val="0075514F"/>
    <w:rsid w:val="007567CB"/>
    <w:rsid w:val="00761B28"/>
    <w:rsid w:val="00772B4C"/>
    <w:rsid w:val="00785F94"/>
    <w:rsid w:val="00791567"/>
    <w:rsid w:val="00797C49"/>
    <w:rsid w:val="007A05FC"/>
    <w:rsid w:val="007A0CB9"/>
    <w:rsid w:val="007A1601"/>
    <w:rsid w:val="007A5630"/>
    <w:rsid w:val="007B0D0A"/>
    <w:rsid w:val="007C2BF4"/>
    <w:rsid w:val="007C37C4"/>
    <w:rsid w:val="007D2EC1"/>
    <w:rsid w:val="007D50FD"/>
    <w:rsid w:val="007E0312"/>
    <w:rsid w:val="007E1F1C"/>
    <w:rsid w:val="007E2293"/>
    <w:rsid w:val="007E28D4"/>
    <w:rsid w:val="007F08E7"/>
    <w:rsid w:val="007F1C6A"/>
    <w:rsid w:val="007F5DF5"/>
    <w:rsid w:val="008054C7"/>
    <w:rsid w:val="00817CD5"/>
    <w:rsid w:val="008265AD"/>
    <w:rsid w:val="008306EB"/>
    <w:rsid w:val="008358A6"/>
    <w:rsid w:val="00852557"/>
    <w:rsid w:val="008545AE"/>
    <w:rsid w:val="008577A1"/>
    <w:rsid w:val="00862D19"/>
    <w:rsid w:val="00867667"/>
    <w:rsid w:val="00877341"/>
    <w:rsid w:val="00881D21"/>
    <w:rsid w:val="008877CF"/>
    <w:rsid w:val="00893503"/>
    <w:rsid w:val="00895A82"/>
    <w:rsid w:val="00896904"/>
    <w:rsid w:val="008969A7"/>
    <w:rsid w:val="008A1157"/>
    <w:rsid w:val="008A2D7C"/>
    <w:rsid w:val="008B013E"/>
    <w:rsid w:val="008B2211"/>
    <w:rsid w:val="008B4304"/>
    <w:rsid w:val="008C2E08"/>
    <w:rsid w:val="008C536B"/>
    <w:rsid w:val="008C7104"/>
    <w:rsid w:val="008D3A03"/>
    <w:rsid w:val="008E00A6"/>
    <w:rsid w:val="008F51AE"/>
    <w:rsid w:val="008F59A2"/>
    <w:rsid w:val="009023F3"/>
    <w:rsid w:val="009033AA"/>
    <w:rsid w:val="00903C5D"/>
    <w:rsid w:val="00905031"/>
    <w:rsid w:val="0090602B"/>
    <w:rsid w:val="00910819"/>
    <w:rsid w:val="009203B9"/>
    <w:rsid w:val="00922EB0"/>
    <w:rsid w:val="00924028"/>
    <w:rsid w:val="009406AC"/>
    <w:rsid w:val="00960B81"/>
    <w:rsid w:val="0096672E"/>
    <w:rsid w:val="00970132"/>
    <w:rsid w:val="0097256E"/>
    <w:rsid w:val="00977C48"/>
    <w:rsid w:val="009833BD"/>
    <w:rsid w:val="0099358F"/>
    <w:rsid w:val="009A3B8E"/>
    <w:rsid w:val="009A554C"/>
    <w:rsid w:val="009C23D4"/>
    <w:rsid w:val="009C3CC9"/>
    <w:rsid w:val="009C4B55"/>
    <w:rsid w:val="009D2C70"/>
    <w:rsid w:val="009D3DE3"/>
    <w:rsid w:val="009D4997"/>
    <w:rsid w:val="009D52D0"/>
    <w:rsid w:val="009E3CC0"/>
    <w:rsid w:val="009E47E5"/>
    <w:rsid w:val="009E5D79"/>
    <w:rsid w:val="009E5FDB"/>
    <w:rsid w:val="009F164E"/>
    <w:rsid w:val="009F2ED5"/>
    <w:rsid w:val="009F412C"/>
    <w:rsid w:val="009F64CE"/>
    <w:rsid w:val="00A026D7"/>
    <w:rsid w:val="00A12B4F"/>
    <w:rsid w:val="00A12CEF"/>
    <w:rsid w:val="00A3206E"/>
    <w:rsid w:val="00A362F8"/>
    <w:rsid w:val="00A372A9"/>
    <w:rsid w:val="00A42FD3"/>
    <w:rsid w:val="00A44627"/>
    <w:rsid w:val="00A502C1"/>
    <w:rsid w:val="00A51C19"/>
    <w:rsid w:val="00A524F4"/>
    <w:rsid w:val="00A5558A"/>
    <w:rsid w:val="00A61A34"/>
    <w:rsid w:val="00A63AD0"/>
    <w:rsid w:val="00A673E0"/>
    <w:rsid w:val="00A711F2"/>
    <w:rsid w:val="00A7204A"/>
    <w:rsid w:val="00A835A6"/>
    <w:rsid w:val="00A979FA"/>
    <w:rsid w:val="00AB5F92"/>
    <w:rsid w:val="00AB6E90"/>
    <w:rsid w:val="00AD1E6F"/>
    <w:rsid w:val="00AD423B"/>
    <w:rsid w:val="00AE0516"/>
    <w:rsid w:val="00AE6AD7"/>
    <w:rsid w:val="00B00893"/>
    <w:rsid w:val="00B02D3C"/>
    <w:rsid w:val="00B15ACD"/>
    <w:rsid w:val="00B163CD"/>
    <w:rsid w:val="00B174B5"/>
    <w:rsid w:val="00B22AAC"/>
    <w:rsid w:val="00B2633A"/>
    <w:rsid w:val="00B31423"/>
    <w:rsid w:val="00B4588E"/>
    <w:rsid w:val="00B502FF"/>
    <w:rsid w:val="00B6024B"/>
    <w:rsid w:val="00B67D9C"/>
    <w:rsid w:val="00B71AEF"/>
    <w:rsid w:val="00B727DA"/>
    <w:rsid w:val="00B74C4F"/>
    <w:rsid w:val="00B80620"/>
    <w:rsid w:val="00B80926"/>
    <w:rsid w:val="00B93E29"/>
    <w:rsid w:val="00B940DF"/>
    <w:rsid w:val="00B97B1E"/>
    <w:rsid w:val="00B97F5F"/>
    <w:rsid w:val="00BA1E64"/>
    <w:rsid w:val="00BB15BF"/>
    <w:rsid w:val="00BC455F"/>
    <w:rsid w:val="00BD190F"/>
    <w:rsid w:val="00BD3EF6"/>
    <w:rsid w:val="00BD409F"/>
    <w:rsid w:val="00BD58DD"/>
    <w:rsid w:val="00BE57CB"/>
    <w:rsid w:val="00BF11D5"/>
    <w:rsid w:val="00BF4D7C"/>
    <w:rsid w:val="00C016F6"/>
    <w:rsid w:val="00C03105"/>
    <w:rsid w:val="00C036E6"/>
    <w:rsid w:val="00C114E1"/>
    <w:rsid w:val="00C120E7"/>
    <w:rsid w:val="00C1739D"/>
    <w:rsid w:val="00C17E22"/>
    <w:rsid w:val="00C23B0A"/>
    <w:rsid w:val="00C33239"/>
    <w:rsid w:val="00C5325C"/>
    <w:rsid w:val="00C55180"/>
    <w:rsid w:val="00C60181"/>
    <w:rsid w:val="00C617D1"/>
    <w:rsid w:val="00C646FA"/>
    <w:rsid w:val="00C65C28"/>
    <w:rsid w:val="00C6626C"/>
    <w:rsid w:val="00C73135"/>
    <w:rsid w:val="00C76AAE"/>
    <w:rsid w:val="00C77FDD"/>
    <w:rsid w:val="00C83859"/>
    <w:rsid w:val="00C958D9"/>
    <w:rsid w:val="00CA484E"/>
    <w:rsid w:val="00CA7672"/>
    <w:rsid w:val="00CB11A3"/>
    <w:rsid w:val="00CB1B89"/>
    <w:rsid w:val="00CB6481"/>
    <w:rsid w:val="00CB66BC"/>
    <w:rsid w:val="00CC7D5E"/>
    <w:rsid w:val="00CD0BB2"/>
    <w:rsid w:val="00CE0B84"/>
    <w:rsid w:val="00CE2EC1"/>
    <w:rsid w:val="00CF2A2E"/>
    <w:rsid w:val="00D071AF"/>
    <w:rsid w:val="00D1369F"/>
    <w:rsid w:val="00D1382C"/>
    <w:rsid w:val="00D20AB9"/>
    <w:rsid w:val="00D23913"/>
    <w:rsid w:val="00D26567"/>
    <w:rsid w:val="00D3180D"/>
    <w:rsid w:val="00D34AAD"/>
    <w:rsid w:val="00D3555B"/>
    <w:rsid w:val="00D40EB7"/>
    <w:rsid w:val="00D4307F"/>
    <w:rsid w:val="00D45B98"/>
    <w:rsid w:val="00D54C3D"/>
    <w:rsid w:val="00D61FA7"/>
    <w:rsid w:val="00D67E18"/>
    <w:rsid w:val="00D756B2"/>
    <w:rsid w:val="00D76E52"/>
    <w:rsid w:val="00D83461"/>
    <w:rsid w:val="00D90861"/>
    <w:rsid w:val="00D93D94"/>
    <w:rsid w:val="00D96060"/>
    <w:rsid w:val="00DA0FFF"/>
    <w:rsid w:val="00DB4818"/>
    <w:rsid w:val="00DB4D75"/>
    <w:rsid w:val="00DC5192"/>
    <w:rsid w:val="00DD22EA"/>
    <w:rsid w:val="00DD2B11"/>
    <w:rsid w:val="00DD2DBE"/>
    <w:rsid w:val="00DD2FFE"/>
    <w:rsid w:val="00DD6924"/>
    <w:rsid w:val="00DF07AB"/>
    <w:rsid w:val="00DF292A"/>
    <w:rsid w:val="00E0297E"/>
    <w:rsid w:val="00E02D40"/>
    <w:rsid w:val="00E121BE"/>
    <w:rsid w:val="00E30F2A"/>
    <w:rsid w:val="00E357E8"/>
    <w:rsid w:val="00E440CB"/>
    <w:rsid w:val="00E45F26"/>
    <w:rsid w:val="00E4789C"/>
    <w:rsid w:val="00E70426"/>
    <w:rsid w:val="00E838DC"/>
    <w:rsid w:val="00E85578"/>
    <w:rsid w:val="00E863A2"/>
    <w:rsid w:val="00E91116"/>
    <w:rsid w:val="00E96C61"/>
    <w:rsid w:val="00EA02B3"/>
    <w:rsid w:val="00EA502F"/>
    <w:rsid w:val="00EC436E"/>
    <w:rsid w:val="00EC71DC"/>
    <w:rsid w:val="00ED6B12"/>
    <w:rsid w:val="00ED797B"/>
    <w:rsid w:val="00ED7FEE"/>
    <w:rsid w:val="00EE490F"/>
    <w:rsid w:val="00EE7F4F"/>
    <w:rsid w:val="00F00AF9"/>
    <w:rsid w:val="00F02C99"/>
    <w:rsid w:val="00F039E0"/>
    <w:rsid w:val="00F1065A"/>
    <w:rsid w:val="00F11C83"/>
    <w:rsid w:val="00F13D1A"/>
    <w:rsid w:val="00F22593"/>
    <w:rsid w:val="00F236C3"/>
    <w:rsid w:val="00F32487"/>
    <w:rsid w:val="00F35B02"/>
    <w:rsid w:val="00F45812"/>
    <w:rsid w:val="00F50654"/>
    <w:rsid w:val="00F54C3D"/>
    <w:rsid w:val="00F60AD1"/>
    <w:rsid w:val="00F61FDC"/>
    <w:rsid w:val="00F63D42"/>
    <w:rsid w:val="00F6546B"/>
    <w:rsid w:val="00F758E9"/>
    <w:rsid w:val="00F773F7"/>
    <w:rsid w:val="00F812E0"/>
    <w:rsid w:val="00F86EF3"/>
    <w:rsid w:val="00F9176E"/>
    <w:rsid w:val="00F91847"/>
    <w:rsid w:val="00F93E87"/>
    <w:rsid w:val="00FA1445"/>
    <w:rsid w:val="00FA1A1A"/>
    <w:rsid w:val="00FA3E2F"/>
    <w:rsid w:val="00FB2296"/>
    <w:rsid w:val="00FB4324"/>
    <w:rsid w:val="00FC2D18"/>
    <w:rsid w:val="00FC5429"/>
    <w:rsid w:val="00FD15CC"/>
    <w:rsid w:val="00FE0AD7"/>
    <w:rsid w:val="00FE140D"/>
    <w:rsid w:val="00FF6140"/>
    <w:rsid w:val="18C8ED37"/>
    <w:rsid w:val="27C236A4"/>
    <w:rsid w:val="29B0DAE8"/>
    <w:rsid w:val="37D4B84E"/>
    <w:rsid w:val="429BC87B"/>
    <w:rsid w:val="429DBC67"/>
    <w:rsid w:val="42E64AD5"/>
    <w:rsid w:val="46DE101F"/>
    <w:rsid w:val="64B42C7F"/>
    <w:rsid w:val="6D95B743"/>
    <w:rsid w:val="759B8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D7C"/>
  </w:style>
  <w:style w:type="paragraph" w:styleId="Heading1">
    <w:name w:val="heading 1"/>
    <w:basedOn w:val="Normal"/>
    <w:next w:val="Normal"/>
    <w:link w:val="Heading1Char"/>
    <w:uiPriority w:val="9"/>
    <w:qFormat/>
    <w:rsid w:val="00D34A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5A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42D7"/>
    <w:pPr>
      <w:keepNext/>
      <w:keepLines/>
      <w:bidi/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34A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3B2C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15A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A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ACD"/>
    <w:rPr>
      <w:rFonts w:ascii="Segoe UI" w:hAnsi="Segoe UI" w:cs="Segoe UI"/>
      <w:sz w:val="18"/>
      <w:szCs w:val="18"/>
    </w:rPr>
  </w:style>
  <w:style w:type="table" w:customStyle="1" w:styleId="GridTable5Dark-Accent11">
    <w:name w:val="Grid Table 5 Dark - Accent 11"/>
    <w:basedOn w:val="TableNormal"/>
    <w:next w:val="GridTable5Dark-Accent1"/>
    <w:uiPriority w:val="50"/>
    <w:rsid w:val="00B15AC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1">
    <w:name w:val="Grid Table 5 Dark Accent 1"/>
    <w:basedOn w:val="TableNormal"/>
    <w:uiPriority w:val="50"/>
    <w:rsid w:val="00B15AC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q4iawc">
    <w:name w:val="q4iawc"/>
    <w:basedOn w:val="DefaultParagraphFont"/>
    <w:rsid w:val="00B15ACD"/>
  </w:style>
  <w:style w:type="character" w:customStyle="1" w:styleId="material-icons-extended">
    <w:name w:val="material-icons-extended"/>
    <w:basedOn w:val="DefaultParagraphFont"/>
    <w:rsid w:val="00B15ACD"/>
  </w:style>
  <w:style w:type="character" w:styleId="Hyperlink">
    <w:name w:val="Hyperlink"/>
    <w:basedOn w:val="DefaultParagraphFont"/>
    <w:uiPriority w:val="99"/>
    <w:unhideWhenUsed/>
    <w:rsid w:val="00B15ACD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15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5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5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ACD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C42D7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  <w:lang w:val="en-GB"/>
    </w:rPr>
  </w:style>
  <w:style w:type="character" w:customStyle="1" w:styleId="Title1">
    <w:name w:val="Title1"/>
    <w:basedOn w:val="DefaultParagraphFont"/>
    <w:rsid w:val="006C42D7"/>
  </w:style>
  <w:style w:type="character" w:styleId="FollowedHyperlink">
    <w:name w:val="FollowedHyperlink"/>
    <w:basedOn w:val="DefaultParagraphFont"/>
    <w:uiPriority w:val="99"/>
    <w:semiHidden/>
    <w:unhideWhenUsed/>
    <w:rsid w:val="006C42D7"/>
    <w:rPr>
      <w:color w:val="800080"/>
      <w:u w:val="single"/>
    </w:rPr>
  </w:style>
  <w:style w:type="paragraph" w:customStyle="1" w:styleId="msonormal0">
    <w:name w:val="msonormal"/>
    <w:basedOn w:val="Normal"/>
    <w:rsid w:val="006C42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al"/>
    <w:rsid w:val="006C42D7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xl65">
    <w:name w:val="xl65"/>
    <w:basedOn w:val="Normal"/>
    <w:rsid w:val="006C42D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66">
    <w:name w:val="xl66"/>
    <w:basedOn w:val="Normal"/>
    <w:rsid w:val="006C42D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67">
    <w:name w:val="xl67"/>
    <w:basedOn w:val="Normal"/>
    <w:rsid w:val="006C42D7"/>
    <w:pPr>
      <w:pBdr>
        <w:top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68">
    <w:name w:val="xl68"/>
    <w:basedOn w:val="Normal"/>
    <w:rsid w:val="006C42D7"/>
    <w:pPr>
      <w:pBdr>
        <w:top w:val="single" w:sz="8" w:space="0" w:color="auto"/>
        <w:left w:val="single" w:sz="8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69">
    <w:name w:val="xl69"/>
    <w:basedOn w:val="Normal"/>
    <w:rsid w:val="006C42D7"/>
    <w:pPr>
      <w:pBdr>
        <w:top w:val="single" w:sz="8" w:space="0" w:color="auto"/>
        <w:right w:val="single" w:sz="8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70">
    <w:name w:val="xl70"/>
    <w:basedOn w:val="Normal"/>
    <w:rsid w:val="006C42D7"/>
    <w:pPr>
      <w:pBdr>
        <w:top w:val="single" w:sz="8" w:space="0" w:color="auto"/>
        <w:left w:val="single" w:sz="12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71">
    <w:name w:val="xl71"/>
    <w:basedOn w:val="Normal"/>
    <w:rsid w:val="006C42D7"/>
    <w:pPr>
      <w:pBdr>
        <w:top w:val="single" w:sz="8" w:space="0" w:color="auto"/>
        <w:left w:val="single" w:sz="8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72">
    <w:name w:val="xl72"/>
    <w:basedOn w:val="Normal"/>
    <w:rsid w:val="006C42D7"/>
    <w:pPr>
      <w:pBdr>
        <w:top w:val="single" w:sz="12" w:space="0" w:color="auto"/>
        <w:left w:val="single" w:sz="12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3">
    <w:name w:val="xl73"/>
    <w:basedOn w:val="Normal"/>
    <w:rsid w:val="006C42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4">
    <w:name w:val="xl74"/>
    <w:basedOn w:val="Normal"/>
    <w:rsid w:val="006C42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5">
    <w:name w:val="xl75"/>
    <w:basedOn w:val="Normal"/>
    <w:rsid w:val="006C42D7"/>
    <w:pPr>
      <w:pBdr>
        <w:top w:val="single" w:sz="12" w:space="0" w:color="auto"/>
        <w:bottom w:val="single" w:sz="4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6">
    <w:name w:val="xl76"/>
    <w:basedOn w:val="Normal"/>
    <w:rsid w:val="006C42D7"/>
    <w:pPr>
      <w:pBdr>
        <w:top w:val="single" w:sz="12" w:space="0" w:color="auto"/>
        <w:left w:val="single" w:sz="12" w:space="0" w:color="auto"/>
        <w:bottom w:val="single" w:sz="4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7">
    <w:name w:val="xl77"/>
    <w:basedOn w:val="Normal"/>
    <w:rsid w:val="006C42D7"/>
    <w:pPr>
      <w:pBdr>
        <w:top w:val="single" w:sz="12" w:space="0" w:color="auto"/>
        <w:bottom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8">
    <w:name w:val="xl78"/>
    <w:basedOn w:val="Normal"/>
    <w:rsid w:val="006C42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79">
    <w:name w:val="xl79"/>
    <w:basedOn w:val="Normal"/>
    <w:rsid w:val="006C42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0">
    <w:name w:val="xl80"/>
    <w:basedOn w:val="Normal"/>
    <w:rsid w:val="006C42D7"/>
    <w:pPr>
      <w:pBdr>
        <w:top w:val="single" w:sz="12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1">
    <w:name w:val="xl81"/>
    <w:basedOn w:val="Normal"/>
    <w:rsid w:val="006C42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2">
    <w:name w:val="xl82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3">
    <w:name w:val="xl83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4">
    <w:name w:val="xl84"/>
    <w:basedOn w:val="Normal"/>
    <w:rsid w:val="006C42D7"/>
    <w:pPr>
      <w:pBdr>
        <w:top w:val="single" w:sz="4" w:space="0" w:color="auto"/>
        <w:bottom w:val="single" w:sz="4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5">
    <w:name w:val="xl85"/>
    <w:basedOn w:val="Normal"/>
    <w:rsid w:val="006C42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6">
    <w:name w:val="xl86"/>
    <w:basedOn w:val="Normal"/>
    <w:rsid w:val="006C42D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7">
    <w:name w:val="xl87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8">
    <w:name w:val="xl88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89">
    <w:name w:val="xl89"/>
    <w:basedOn w:val="Normal"/>
    <w:rsid w:val="006C42D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90">
    <w:name w:val="xl90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1">
    <w:name w:val="xl91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2">
    <w:name w:val="xl92"/>
    <w:basedOn w:val="Normal"/>
    <w:rsid w:val="006C42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3">
    <w:name w:val="xl93"/>
    <w:basedOn w:val="Normal"/>
    <w:rsid w:val="006C42D7"/>
    <w:pPr>
      <w:pBdr>
        <w:top w:val="single" w:sz="4" w:space="0" w:color="auto"/>
        <w:bottom w:val="single" w:sz="4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al"/>
    <w:rsid w:val="006C42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5">
    <w:name w:val="xl95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6">
    <w:name w:val="xl96"/>
    <w:basedOn w:val="Normal"/>
    <w:rsid w:val="006C42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7">
    <w:name w:val="xl97"/>
    <w:basedOn w:val="Normal"/>
    <w:rsid w:val="006C42D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8">
    <w:name w:val="xl98"/>
    <w:basedOn w:val="Normal"/>
    <w:rsid w:val="006C42D7"/>
    <w:pPr>
      <w:pBdr>
        <w:top w:val="single" w:sz="4" w:space="0" w:color="auto"/>
        <w:left w:val="single" w:sz="12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99">
    <w:name w:val="xl99"/>
    <w:basedOn w:val="Normal"/>
    <w:rsid w:val="006C42D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0">
    <w:name w:val="xl100"/>
    <w:basedOn w:val="Normal"/>
    <w:rsid w:val="006C42D7"/>
    <w:pPr>
      <w:pBdr>
        <w:top w:val="single" w:sz="4" w:space="0" w:color="auto"/>
        <w:left w:val="single" w:sz="4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1">
    <w:name w:val="xl101"/>
    <w:basedOn w:val="Normal"/>
    <w:rsid w:val="006C42D7"/>
    <w:pPr>
      <w:pBdr>
        <w:top w:val="single" w:sz="4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2">
    <w:name w:val="xl102"/>
    <w:basedOn w:val="Normal"/>
    <w:rsid w:val="006C42D7"/>
    <w:pPr>
      <w:pBdr>
        <w:top w:val="single" w:sz="4" w:space="0" w:color="auto"/>
        <w:left w:val="single" w:sz="12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3">
    <w:name w:val="xl103"/>
    <w:basedOn w:val="Normal"/>
    <w:rsid w:val="006C42D7"/>
    <w:pPr>
      <w:pBdr>
        <w:top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4">
    <w:name w:val="xl104"/>
    <w:basedOn w:val="Normal"/>
    <w:rsid w:val="006C42D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5">
    <w:name w:val="xl105"/>
    <w:basedOn w:val="Normal"/>
    <w:rsid w:val="006C42D7"/>
    <w:pPr>
      <w:pBdr>
        <w:top w:val="single" w:sz="4" w:space="0" w:color="auto"/>
        <w:left w:val="single" w:sz="4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6">
    <w:name w:val="xl106"/>
    <w:basedOn w:val="Normal"/>
    <w:rsid w:val="006C42D7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7">
    <w:name w:val="xl107"/>
    <w:basedOn w:val="Normal"/>
    <w:rsid w:val="006C42D7"/>
    <w:pPr>
      <w:pBdr>
        <w:top w:val="single" w:sz="4" w:space="0" w:color="auto"/>
        <w:left w:val="single" w:sz="4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8">
    <w:name w:val="xl108"/>
    <w:basedOn w:val="Normal"/>
    <w:rsid w:val="006C42D7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09">
    <w:name w:val="xl109"/>
    <w:basedOn w:val="Normal"/>
    <w:rsid w:val="006C42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0">
    <w:name w:val="xl110"/>
    <w:basedOn w:val="Normal"/>
    <w:rsid w:val="006C42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al"/>
    <w:rsid w:val="006C42D7"/>
    <w:pPr>
      <w:pBdr>
        <w:top w:val="single" w:sz="4" w:space="0" w:color="auto"/>
        <w:bottom w:val="single" w:sz="12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al"/>
    <w:rsid w:val="006C42D7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3">
    <w:name w:val="xl113"/>
    <w:basedOn w:val="Normal"/>
    <w:rsid w:val="006C42D7"/>
    <w:pPr>
      <w:pBdr>
        <w:top w:val="single" w:sz="4" w:space="0" w:color="auto"/>
        <w:bottom w:val="single" w:sz="12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4">
    <w:name w:val="xl114"/>
    <w:basedOn w:val="Normal"/>
    <w:rsid w:val="006C42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5">
    <w:name w:val="xl115"/>
    <w:basedOn w:val="Normal"/>
    <w:rsid w:val="006C42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6">
    <w:name w:val="xl116"/>
    <w:basedOn w:val="Normal"/>
    <w:rsid w:val="006C42D7"/>
    <w:pPr>
      <w:pBdr>
        <w:top w:val="single" w:sz="4" w:space="0" w:color="auto"/>
        <w:bottom w:val="single" w:sz="12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al"/>
    <w:rsid w:val="006C42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8">
    <w:name w:val="xl118"/>
    <w:basedOn w:val="Normal"/>
    <w:rsid w:val="006C42D7"/>
    <w:pPr>
      <w:pBdr>
        <w:top w:val="single" w:sz="12" w:space="0" w:color="auto"/>
        <w:left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al"/>
    <w:rsid w:val="006C42D7"/>
    <w:pPr>
      <w:pBdr>
        <w:top w:val="single" w:sz="12" w:space="0" w:color="auto"/>
        <w:left w:val="single" w:sz="12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al"/>
    <w:rsid w:val="006C42D7"/>
    <w:pPr>
      <w:pBdr>
        <w:top w:val="single" w:sz="12" w:space="0" w:color="auto"/>
        <w:left w:val="single" w:sz="12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1">
    <w:name w:val="xl121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5">
    <w:name w:val="xl125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6">
    <w:name w:val="xl126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7">
    <w:name w:val="xl127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8">
    <w:name w:val="xl128"/>
    <w:basedOn w:val="Normal"/>
    <w:rsid w:val="006C42D7"/>
    <w:pPr>
      <w:pBdr>
        <w:top w:val="single" w:sz="12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129">
    <w:name w:val="xl129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30">
    <w:name w:val="xl130"/>
    <w:basedOn w:val="Normal"/>
    <w:rsid w:val="006C42D7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31">
    <w:name w:val="xl131"/>
    <w:basedOn w:val="Normal"/>
    <w:rsid w:val="006C42D7"/>
    <w:pPr>
      <w:pBdr>
        <w:top w:val="single" w:sz="12" w:space="0" w:color="auto"/>
        <w:left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32">
    <w:name w:val="xl132"/>
    <w:basedOn w:val="Normal"/>
    <w:rsid w:val="006C42D7"/>
    <w:pPr>
      <w:pBdr>
        <w:top w:val="single" w:sz="12" w:space="0" w:color="auto"/>
        <w:left w:val="single" w:sz="12" w:space="0" w:color="auto"/>
        <w:right w:val="single" w:sz="12" w:space="0" w:color="auto"/>
      </w:pBdr>
      <w:shd w:val="clear" w:color="000000" w:fill="EBF1D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33">
    <w:name w:val="xl133"/>
    <w:basedOn w:val="Normal"/>
    <w:rsid w:val="006C42D7"/>
    <w:pPr>
      <w:pBdr>
        <w:top w:val="single" w:sz="8" w:space="0" w:color="auto"/>
        <w:left w:val="single" w:sz="12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akkal Majalla" w:eastAsia="Times New Roman" w:hAnsi="Sakkal Majalla" w:cs="Sakkal Majalla"/>
      <w:b/>
      <w:bCs/>
      <w:sz w:val="24"/>
      <w:szCs w:val="24"/>
      <w:lang w:val="en-GB" w:eastAsia="en-GB"/>
    </w:rPr>
  </w:style>
  <w:style w:type="paragraph" w:customStyle="1" w:styleId="xl134">
    <w:name w:val="xl134"/>
    <w:basedOn w:val="Normal"/>
    <w:rsid w:val="006C42D7"/>
    <w:pPr>
      <w:pBdr>
        <w:top w:val="single" w:sz="12" w:space="0" w:color="auto"/>
        <w:lef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35">
    <w:name w:val="xl135"/>
    <w:basedOn w:val="Normal"/>
    <w:rsid w:val="006C42D7"/>
    <w:pPr>
      <w:pBdr>
        <w:top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36">
    <w:name w:val="xl136"/>
    <w:basedOn w:val="Normal"/>
    <w:rsid w:val="006C42D7"/>
    <w:pPr>
      <w:pBdr>
        <w:top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37">
    <w:name w:val="xl137"/>
    <w:basedOn w:val="Normal"/>
    <w:rsid w:val="006C42D7"/>
    <w:pPr>
      <w:pBdr>
        <w:lef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38">
    <w:name w:val="xl138"/>
    <w:basedOn w:val="Normal"/>
    <w:rsid w:val="006C42D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39">
    <w:name w:val="xl139"/>
    <w:basedOn w:val="Normal"/>
    <w:rsid w:val="006C42D7"/>
    <w:pPr>
      <w:pBdr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40">
    <w:name w:val="xl140"/>
    <w:basedOn w:val="Normal"/>
    <w:rsid w:val="006C42D7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41">
    <w:name w:val="xl141"/>
    <w:basedOn w:val="Normal"/>
    <w:rsid w:val="006C42D7"/>
    <w:pPr>
      <w:pBdr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paragraph" w:customStyle="1" w:styleId="xl142">
    <w:name w:val="xl142"/>
    <w:basedOn w:val="Normal"/>
    <w:rsid w:val="006C42D7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val="en-GB" w:eastAsia="en-GB"/>
    </w:rPr>
  </w:style>
  <w:style w:type="table" w:styleId="GridTable4-Accent5">
    <w:name w:val="Grid Table 4 Accent 5"/>
    <w:basedOn w:val="TableNormal"/>
    <w:uiPriority w:val="49"/>
    <w:rsid w:val="0089350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1">
    <w:name w:val="إشارة لم يتم حلها1"/>
    <w:basedOn w:val="DefaultParagraphFont"/>
    <w:uiPriority w:val="99"/>
    <w:semiHidden/>
    <w:unhideWhenUsed/>
    <w:rsid w:val="004F33F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304C2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D2FF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2FFE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DD2FF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2FFE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DD2FFE"/>
    <w:pPr>
      <w:autoSpaceDE w:val="0"/>
      <w:autoSpaceDN w:val="0"/>
      <w:adjustRightInd w:val="0"/>
      <w:spacing w:after="0" w:line="240" w:lineRule="auto"/>
    </w:pPr>
    <w:rPr>
      <w:rFonts w:ascii="Egyptienne F LT Std" w:hAnsi="Egyptienne F LT Std" w:cs="Egyptienne F LT Std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D2FFE"/>
    <w:pPr>
      <w:spacing w:after="100"/>
      <w:ind w:left="220"/>
    </w:pPr>
  </w:style>
  <w:style w:type="paragraph" w:customStyle="1" w:styleId="TableParagraph">
    <w:name w:val="Table Paragraph"/>
    <w:basedOn w:val="Normal"/>
    <w:uiPriority w:val="1"/>
    <w:qFormat/>
    <w:rsid w:val="00DD2FFE"/>
    <w:pPr>
      <w:widowControl w:val="0"/>
      <w:autoSpaceDE w:val="0"/>
      <w:autoSpaceDN w:val="0"/>
      <w:spacing w:after="0" w:line="240" w:lineRule="auto"/>
      <w:ind w:left="49"/>
    </w:pPr>
    <w:rPr>
      <w:rFonts w:ascii="Calibri" w:eastAsia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FF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D2FFE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8A2D7C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8A2D7C"/>
    <w:rPr>
      <w:rFonts w:ascii="DIN NEXT™ ARABIC MEDIUM" w:hAnsi="DIN NEXT™ ARABIC MEDIUM"/>
      <w:b/>
      <w:color w:val="52B5C2"/>
      <w:sz w:val="28"/>
    </w:rPr>
  </w:style>
  <w:style w:type="character" w:styleId="PlaceholderText">
    <w:name w:val="Placeholder Text"/>
    <w:basedOn w:val="DefaultParagraphFont"/>
    <w:uiPriority w:val="99"/>
    <w:semiHidden/>
    <w:rsid w:val="008A2D7C"/>
    <w:rPr>
      <w:color w:val="808080"/>
    </w:rPr>
  </w:style>
  <w:style w:type="character" w:customStyle="1" w:styleId="ts-alignment-element">
    <w:name w:val="ts-alignment-element"/>
    <w:basedOn w:val="DefaultParagraphFont"/>
    <w:rsid w:val="00895A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3E9CA2D99AD452481DA110F6AEB30F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9AB3EA7-5F0A-48D9-9ADE-3FED428E8C3A}"/>
      </w:docPartPr>
      <w:docPartBody>
        <w:p w:rsidR="00265065" w:rsidRDefault="006E2BF0" w:rsidP="006E2BF0">
          <w:pPr>
            <w:pStyle w:val="93E9CA2D99AD452481DA110F6AEB30FB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Enter Institution Name.</w:t>
          </w:r>
        </w:p>
      </w:docPartBody>
    </w:docPart>
    <w:docPart>
      <w:docPartPr>
        <w:name w:val="39889787D4F7415B9C48A3FB42EAC3F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829F682-77B1-4BF0-8773-B80C49F0BF12}"/>
      </w:docPartPr>
      <w:docPartBody>
        <w:p w:rsidR="008C595F" w:rsidRDefault="006E2BF0" w:rsidP="006E2BF0">
          <w:pPr>
            <w:pStyle w:val="39889787D4F7415B9C48A3FB42EAC3F8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Enter College Name.</w:t>
          </w:r>
        </w:p>
      </w:docPartBody>
    </w:docPart>
    <w:docPart>
      <w:docPartPr>
        <w:name w:val="95CAE3A7D2A04BA3A08C19636E69DA4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EC5F43A-33E9-4714-8B07-9AC7CAAC4CFA}"/>
      </w:docPartPr>
      <w:docPartBody>
        <w:p w:rsidR="008C595F" w:rsidRDefault="006E2BF0" w:rsidP="006E2BF0">
          <w:pPr>
            <w:pStyle w:val="95CAE3A7D2A04BA3A08C19636E69DA4D1"/>
          </w:pPr>
          <w:r w:rsidRPr="00895A82">
            <w:rPr>
              <w:rStyle w:val="Style1Char"/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E</w:t>
          </w: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nter Program Name</w:t>
          </w:r>
          <w:r w:rsidRPr="00895A82">
            <w:rPr>
              <w:rStyle w:val="Style1Char"/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.</w:t>
          </w:r>
        </w:p>
      </w:docPartBody>
    </w:docPart>
    <w:docPart>
      <w:docPartPr>
        <w:name w:val="DFC4EEBF15D24F25B7485485E31DE90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06B8A92-7D39-43F6-AA8D-96F8AACC0CB1}"/>
      </w:docPartPr>
      <w:docPartBody>
        <w:p w:rsidR="00BE57CB" w:rsidRDefault="006E2BF0" w:rsidP="006E2BF0">
          <w:pPr>
            <w:pStyle w:val="DFC4EEBF15D24F25B7485485E31DE9031"/>
          </w:pP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Click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to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enter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a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date</w:t>
          </w:r>
          <w:r w:rsidRPr="00895A82">
            <w:rPr>
              <w:rStyle w:val="PlaceholderText"/>
              <w:rFonts w:ascii="DIN NEXT™ ARABIC MEDIUM" w:hAnsi="DIN NEXT™ ARABIC MEDIUM" w:cs="DIN NEXT™ ARABIC MEDIUM"/>
              <w:sz w:val="26"/>
              <w:szCs w:val="26"/>
            </w:rPr>
            <w:t>.</w:t>
          </w:r>
        </w:p>
      </w:docPartBody>
    </w:docPart>
    <w:docPart>
      <w:docPartPr>
        <w:name w:val="449659FB62AA453EADC211993A0A4CF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43BC7F3-C151-4C93-9651-B52AAC3CF399}"/>
      </w:docPartPr>
      <w:docPartBody>
        <w:p w:rsidR="00BE57CB" w:rsidRDefault="006E2BF0" w:rsidP="006E2BF0">
          <w:pPr>
            <w:pStyle w:val="449659FB62AA453EADC211993A0A4CFB1"/>
          </w:pP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Click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to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enter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a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date</w:t>
          </w:r>
          <w:r w:rsidRPr="00895A82">
            <w:rPr>
              <w:rStyle w:val="PlaceholderText"/>
              <w:rFonts w:ascii="DIN NEXT™ ARABIC MEDIUM" w:hAnsi="DIN NEXT™ ARABIC MEDIUM" w:cs="DIN NEXT™ ARABIC MEDIUM"/>
              <w:sz w:val="26"/>
              <w:szCs w:val="26"/>
            </w:rPr>
            <w:t>.</w:t>
          </w:r>
        </w:p>
      </w:docPartBody>
    </w:docPart>
    <w:docPart>
      <w:docPartPr>
        <w:name w:val="F74B3C48C96B4240A1D797BEC517646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1A8CB6E-D416-49F6-A251-26C3D9625CAE}"/>
      </w:docPartPr>
      <w:docPartBody>
        <w:p w:rsidR="00BE57CB" w:rsidRDefault="006E2BF0" w:rsidP="006E2BF0">
          <w:pPr>
            <w:pStyle w:val="F74B3C48C96B4240A1D797BEC517646F1"/>
          </w:pP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Click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to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enter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a</w:t>
          </w:r>
          <w:r w:rsidRPr="00895A82">
            <w:rPr>
              <w:rFonts w:ascii="Segoe UI" w:hAnsi="Segoe UI" w:cs="Segoe UI"/>
              <w:sz w:val="26"/>
              <w:szCs w:val="26"/>
              <w:rtl/>
              <w:lang w:val="en" w:bidi="ar"/>
            </w:rPr>
            <w:t xml:space="preserve"> </w:t>
          </w:r>
          <w:r w:rsidRPr="00895A82">
            <w:rPr>
              <w:rStyle w:val="ts-alignment-element"/>
              <w:rFonts w:ascii="Segoe UI" w:hAnsi="Segoe UI" w:cs="Segoe UI"/>
              <w:sz w:val="26"/>
              <w:szCs w:val="26"/>
              <w:lang w:val="en" w:bidi="ar"/>
            </w:rPr>
            <w:t>date</w:t>
          </w:r>
          <w:r w:rsidRPr="00895A82">
            <w:rPr>
              <w:rStyle w:val="PlaceholderText"/>
              <w:rFonts w:ascii="DIN NEXT™ ARABIC MEDIUM" w:hAnsi="DIN NEXT™ ARABIC MEDIUM" w:cs="DIN NEXT™ ARABIC MEDIUM"/>
              <w:sz w:val="26"/>
              <w:szCs w:val="26"/>
            </w:rPr>
            <w:t>.</w:t>
          </w:r>
        </w:p>
      </w:docPartBody>
    </w:docPart>
    <w:docPart>
      <w:docPartPr>
        <w:name w:val="4868E3843D5445FB9305ED075832E05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093175-D68C-47CD-9EDB-F4479E858544}"/>
      </w:docPartPr>
      <w:docPartBody>
        <w:p w:rsidR="00BE57CB" w:rsidRDefault="006E2BF0" w:rsidP="006E2BF0">
          <w:pPr>
            <w:pStyle w:val="4868E3843D5445FB9305ED075832E0531"/>
          </w:pPr>
          <w:r w:rsidRPr="00895A82">
            <w:rPr>
              <w:rFonts w:cstheme="minorHAnsi"/>
              <w:sz w:val="26"/>
              <w:szCs w:val="26"/>
            </w:rPr>
            <w:t xml:space="preserve"> </w:t>
          </w: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Click or tap here to enter text.</w:t>
          </w:r>
        </w:p>
      </w:docPartBody>
    </w:docPart>
    <w:docPart>
      <w:docPartPr>
        <w:name w:val="2258AD466E8A4160A15BF107892D3CF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BC770F3-F6DD-44CA-8066-CB6554BD2A6D}"/>
      </w:docPartPr>
      <w:docPartBody>
        <w:p w:rsidR="00BE57CB" w:rsidRDefault="006E2BF0" w:rsidP="006E2BF0">
          <w:pPr>
            <w:pStyle w:val="2258AD466E8A4160A15BF107892D3CFF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 xml:space="preserve"> Click or tap here to enter text.</w:t>
          </w:r>
        </w:p>
      </w:docPartBody>
    </w:docPart>
    <w:docPart>
      <w:docPartPr>
        <w:name w:val="CB94B5E9845C4889A256F8112001060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92BAB2-B5FB-48B2-8DAD-FCE46D86667C}"/>
      </w:docPartPr>
      <w:docPartBody>
        <w:p w:rsidR="00BE57CB" w:rsidRDefault="006E2BF0" w:rsidP="006E2BF0">
          <w:pPr>
            <w:pStyle w:val="CB94B5E9845C4889A256F8112001060A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 xml:space="preserve"> Click or tap here to enter text.</w:t>
          </w:r>
        </w:p>
      </w:docPartBody>
    </w:docPart>
    <w:docPart>
      <w:docPartPr>
        <w:name w:val="A7289591BEEB41DCB8D97B49E37C959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8DCA67B-1C94-44BF-8EE5-39B9DC32D189}"/>
      </w:docPartPr>
      <w:docPartBody>
        <w:p w:rsidR="00BE57CB" w:rsidRDefault="006E2BF0" w:rsidP="006E2BF0">
          <w:pPr>
            <w:pStyle w:val="A7289591BEEB41DCB8D97B49E37C9596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 xml:space="preserve"> Click or tap here to enter text. </w:t>
          </w:r>
        </w:p>
      </w:docPartBody>
    </w:docPart>
    <w:docPart>
      <w:docPartPr>
        <w:name w:val="DefaultPlaceholder_-18540134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C75F8D1-48B9-4F84-855E-D9A3512BEA5E}"/>
      </w:docPartPr>
      <w:docPartBody>
        <w:p w:rsidR="00E62FDD" w:rsidRDefault="00BE57CB">
          <w:r w:rsidRPr="00852E32">
            <w:rPr>
              <w:rStyle w:val="PlaceholderText"/>
              <w:rtl/>
            </w:rPr>
            <w:t>انقر أو اضغط لإدخال تاريخ</w:t>
          </w:r>
          <w:r w:rsidRPr="00852E32">
            <w:rPr>
              <w:rStyle w:val="PlaceholderText"/>
            </w:rPr>
            <w:t>.</w:t>
          </w:r>
        </w:p>
      </w:docPartBody>
    </w:docPart>
    <w:docPart>
      <w:docPartPr>
        <w:name w:val="F14AA1EFB0B244C8B81AEB1BE8A8E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C3A9A-F680-4E35-8163-9ADC1E11845C}"/>
      </w:docPartPr>
      <w:docPartBody>
        <w:p w:rsidR="00000000" w:rsidRDefault="006E2BF0" w:rsidP="006E2BF0">
          <w:pPr>
            <w:pStyle w:val="F14AA1EFB0B244C8B81AEB1BE8A8E43A1"/>
          </w:pP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 xml:space="preserve">Enter </w:t>
          </w:r>
          <w:r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>Department</w:t>
          </w:r>
          <w:r w:rsidRPr="00895A82">
            <w:rPr>
              <w:rFonts w:cstheme="minorHAnsi"/>
              <w:i/>
              <w:iCs/>
              <w:color w:val="124F1A" w:themeColor="accent3" w:themeShade="BF"/>
              <w:sz w:val="26"/>
              <w:szCs w:val="26"/>
            </w:rPr>
            <w:t xml:space="preserve">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Egyptienne F LT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121BE"/>
    <w:rsid w:val="000C722C"/>
    <w:rsid w:val="00146C8E"/>
    <w:rsid w:val="00265065"/>
    <w:rsid w:val="00276B8B"/>
    <w:rsid w:val="002F781E"/>
    <w:rsid w:val="006E2BF0"/>
    <w:rsid w:val="007C37C4"/>
    <w:rsid w:val="00800ABC"/>
    <w:rsid w:val="008B4304"/>
    <w:rsid w:val="008C595F"/>
    <w:rsid w:val="00BE0273"/>
    <w:rsid w:val="00BE57CB"/>
    <w:rsid w:val="00D53D71"/>
    <w:rsid w:val="00E121BE"/>
    <w:rsid w:val="00E62FDD"/>
    <w:rsid w:val="00EE1092"/>
    <w:rsid w:val="00F22593"/>
    <w:rsid w:val="00FA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3E9CA2D99AD452481DA110F6AEB30FB">
    <w:name w:val="93E9CA2D99AD452481DA110F6AEB30FB"/>
    <w:rsid w:val="00E121BE"/>
  </w:style>
  <w:style w:type="character" w:customStyle="1" w:styleId="ts-alignment-element">
    <w:name w:val="ts-alignment-element"/>
    <w:basedOn w:val="DefaultParagraphFont"/>
    <w:rsid w:val="006E2BF0"/>
  </w:style>
  <w:style w:type="paragraph" w:customStyle="1" w:styleId="DFC4EEBF15D24F25B7485485E31DE903">
    <w:name w:val="DFC4EEBF15D24F25B7485485E31DE903"/>
    <w:rsid w:val="00F22593"/>
  </w:style>
  <w:style w:type="paragraph" w:customStyle="1" w:styleId="449659FB62AA453EADC211993A0A4CFB">
    <w:name w:val="449659FB62AA453EADC211993A0A4CFB"/>
    <w:rsid w:val="00F22593"/>
  </w:style>
  <w:style w:type="paragraph" w:customStyle="1" w:styleId="F74B3C48C96B4240A1D797BEC517646F">
    <w:name w:val="F74B3C48C96B4240A1D797BEC517646F"/>
    <w:rsid w:val="00F22593"/>
  </w:style>
  <w:style w:type="paragraph" w:customStyle="1" w:styleId="4868E3843D5445FB9305ED075832E053">
    <w:name w:val="4868E3843D5445FB9305ED075832E053"/>
    <w:rsid w:val="00F22593"/>
  </w:style>
  <w:style w:type="paragraph" w:customStyle="1" w:styleId="2258AD466E8A4160A15BF107892D3CFF">
    <w:name w:val="2258AD466E8A4160A15BF107892D3CFF"/>
    <w:rsid w:val="00F22593"/>
  </w:style>
  <w:style w:type="paragraph" w:customStyle="1" w:styleId="CB94B5E9845C4889A256F8112001060A">
    <w:name w:val="CB94B5E9845C4889A256F8112001060A"/>
    <w:rsid w:val="00F22593"/>
  </w:style>
  <w:style w:type="paragraph" w:customStyle="1" w:styleId="A7289591BEEB41DCB8D97B49E37C9596">
    <w:name w:val="A7289591BEEB41DCB8D97B49E37C9596"/>
    <w:rsid w:val="00F22593"/>
  </w:style>
  <w:style w:type="character" w:styleId="PlaceholderText">
    <w:name w:val="Placeholder Text"/>
    <w:basedOn w:val="DefaultParagraphFont"/>
    <w:uiPriority w:val="99"/>
    <w:semiHidden/>
    <w:rsid w:val="006E2BF0"/>
    <w:rPr>
      <w:color w:val="808080"/>
    </w:rPr>
  </w:style>
  <w:style w:type="paragraph" w:customStyle="1" w:styleId="39889787D4F7415B9C48A3FB42EAC3F8">
    <w:name w:val="39889787D4F7415B9C48A3FB42EAC3F8"/>
    <w:rsid w:val="00265065"/>
  </w:style>
  <w:style w:type="paragraph" w:customStyle="1" w:styleId="Style1">
    <w:name w:val="Style1"/>
    <w:basedOn w:val="Normal"/>
    <w:link w:val="Style1Char"/>
    <w:qFormat/>
    <w:rsid w:val="006E2BF0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character" w:customStyle="1" w:styleId="Style1Char">
    <w:name w:val="Style1 Char"/>
    <w:basedOn w:val="DefaultParagraphFont"/>
    <w:link w:val="Style1"/>
    <w:rsid w:val="006E2BF0"/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paragraph" w:customStyle="1" w:styleId="95CAE3A7D2A04BA3A08C19636E69DA4D">
    <w:name w:val="95CAE3A7D2A04BA3A08C19636E69DA4D"/>
    <w:rsid w:val="00265065"/>
  </w:style>
  <w:style w:type="paragraph" w:customStyle="1" w:styleId="F14AA1EFB0B244C8B81AEB1BE8A8E43A">
    <w:name w:val="F14AA1EFB0B244C8B81AEB1BE8A8E43A"/>
    <w:rsid w:val="006E2BF0"/>
    <w:pPr>
      <w:spacing w:line="278" w:lineRule="auto"/>
    </w:pPr>
    <w:rPr>
      <w:sz w:val="24"/>
      <w:szCs w:val="24"/>
    </w:rPr>
  </w:style>
  <w:style w:type="paragraph" w:customStyle="1" w:styleId="93E9CA2D99AD452481DA110F6AEB30FB1">
    <w:name w:val="93E9CA2D99AD452481DA110F6AEB30FB1"/>
    <w:rsid w:val="006E2BF0"/>
    <w:rPr>
      <w:rFonts w:eastAsiaTheme="minorHAnsi"/>
      <w:kern w:val="0"/>
      <w14:ligatures w14:val="none"/>
    </w:rPr>
  </w:style>
  <w:style w:type="paragraph" w:customStyle="1" w:styleId="39889787D4F7415B9C48A3FB42EAC3F81">
    <w:name w:val="39889787D4F7415B9C48A3FB42EAC3F81"/>
    <w:rsid w:val="006E2BF0"/>
    <w:rPr>
      <w:rFonts w:eastAsiaTheme="minorHAnsi"/>
      <w:kern w:val="0"/>
      <w14:ligatures w14:val="none"/>
    </w:rPr>
  </w:style>
  <w:style w:type="paragraph" w:customStyle="1" w:styleId="F14AA1EFB0B244C8B81AEB1BE8A8E43A1">
    <w:name w:val="F14AA1EFB0B244C8B81AEB1BE8A8E43A1"/>
    <w:rsid w:val="006E2BF0"/>
    <w:rPr>
      <w:rFonts w:eastAsiaTheme="minorHAnsi"/>
      <w:kern w:val="0"/>
      <w14:ligatures w14:val="none"/>
    </w:rPr>
  </w:style>
  <w:style w:type="paragraph" w:customStyle="1" w:styleId="95CAE3A7D2A04BA3A08C19636E69DA4D1">
    <w:name w:val="95CAE3A7D2A04BA3A08C19636E69DA4D1"/>
    <w:rsid w:val="006E2BF0"/>
    <w:rPr>
      <w:rFonts w:eastAsiaTheme="minorHAnsi"/>
      <w:kern w:val="0"/>
      <w14:ligatures w14:val="none"/>
    </w:rPr>
  </w:style>
  <w:style w:type="paragraph" w:customStyle="1" w:styleId="DFC4EEBF15D24F25B7485485E31DE9031">
    <w:name w:val="DFC4EEBF15D24F25B7485485E31DE9031"/>
    <w:rsid w:val="006E2BF0"/>
    <w:rPr>
      <w:rFonts w:eastAsiaTheme="minorHAnsi"/>
      <w:kern w:val="0"/>
      <w14:ligatures w14:val="none"/>
    </w:rPr>
  </w:style>
  <w:style w:type="paragraph" w:customStyle="1" w:styleId="449659FB62AA453EADC211993A0A4CFB1">
    <w:name w:val="449659FB62AA453EADC211993A0A4CFB1"/>
    <w:rsid w:val="006E2BF0"/>
    <w:rPr>
      <w:rFonts w:eastAsiaTheme="minorHAnsi"/>
      <w:kern w:val="0"/>
      <w14:ligatures w14:val="none"/>
    </w:rPr>
  </w:style>
  <w:style w:type="paragraph" w:customStyle="1" w:styleId="F74B3C48C96B4240A1D797BEC517646F1">
    <w:name w:val="F74B3C48C96B4240A1D797BEC517646F1"/>
    <w:rsid w:val="006E2BF0"/>
    <w:rPr>
      <w:rFonts w:eastAsiaTheme="minorHAnsi"/>
      <w:kern w:val="0"/>
      <w14:ligatures w14:val="none"/>
    </w:rPr>
  </w:style>
  <w:style w:type="paragraph" w:customStyle="1" w:styleId="4868E3843D5445FB9305ED075832E0531">
    <w:name w:val="4868E3843D5445FB9305ED075832E0531"/>
    <w:rsid w:val="006E2BF0"/>
    <w:rPr>
      <w:rFonts w:eastAsiaTheme="minorHAnsi"/>
      <w:kern w:val="0"/>
      <w14:ligatures w14:val="none"/>
    </w:rPr>
  </w:style>
  <w:style w:type="paragraph" w:customStyle="1" w:styleId="2258AD466E8A4160A15BF107892D3CFF1">
    <w:name w:val="2258AD466E8A4160A15BF107892D3CFF1"/>
    <w:rsid w:val="006E2BF0"/>
    <w:rPr>
      <w:rFonts w:eastAsiaTheme="minorHAnsi"/>
      <w:kern w:val="0"/>
      <w14:ligatures w14:val="none"/>
    </w:rPr>
  </w:style>
  <w:style w:type="paragraph" w:customStyle="1" w:styleId="CB94B5E9845C4889A256F8112001060A1">
    <w:name w:val="CB94B5E9845C4889A256F8112001060A1"/>
    <w:rsid w:val="006E2BF0"/>
    <w:rPr>
      <w:rFonts w:eastAsiaTheme="minorHAnsi"/>
      <w:kern w:val="0"/>
      <w14:ligatures w14:val="none"/>
    </w:rPr>
  </w:style>
  <w:style w:type="paragraph" w:customStyle="1" w:styleId="A7289591BEEB41DCB8D97B49E37C95961">
    <w:name w:val="A7289591BEEB41DCB8D97B49E37C95961"/>
    <w:rsid w:val="006E2BF0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0C181F-08A0-4BE8-B92F-9B422CE58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975</Characters>
  <Application>Microsoft Office Word</Application>
  <DocSecurity>0</DocSecurity>
  <Lines>55</Lines>
  <Paragraphs>2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183</cp:revision>
  <cp:lastPrinted>2025-06-30T08:36:00Z</cp:lastPrinted>
  <dcterms:created xsi:type="dcterms:W3CDTF">2023-01-09T11:44:00Z</dcterms:created>
  <dcterms:modified xsi:type="dcterms:W3CDTF">2025-06-30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87fad2629d01f9f05f0797dcb1d1fdcf7f7ae2875ef698845748eecb4e4289</vt:lpwstr>
  </property>
</Properties>
</file>